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D4FC22" w14:textId="77777777" w:rsidR="00DB32FD" w:rsidRPr="007D573D" w:rsidRDefault="00DB32FD" w:rsidP="00DB32FD">
      <w:pPr>
        <w:jc w:val="center"/>
        <w:outlineLvl w:val="0"/>
        <w:rPr>
          <w:rFonts w:cs="Tahoma"/>
          <w:b/>
          <w:bCs/>
        </w:rPr>
      </w:pPr>
      <w:r w:rsidRPr="007D573D">
        <w:rPr>
          <w:rFonts w:cs="Tahoma"/>
          <w:b/>
          <w:bCs/>
        </w:rPr>
        <w:t>MINUTES</w:t>
      </w:r>
    </w:p>
    <w:p w14:paraId="06D98DDB" w14:textId="77777777" w:rsidR="00DB32FD" w:rsidRDefault="00DB32FD" w:rsidP="00DB32FD">
      <w:pPr>
        <w:jc w:val="center"/>
        <w:outlineLvl w:val="0"/>
        <w:rPr>
          <w:rFonts w:cs="Tahoma"/>
          <w:b/>
          <w:bCs/>
        </w:rPr>
      </w:pPr>
      <w:smartTag w:uri="urn:schemas-microsoft-com:office:smarttags" w:element="PlaceName">
        <w:r>
          <w:rPr>
            <w:rFonts w:cs="Tahoma"/>
            <w:b/>
            <w:bCs/>
          </w:rPr>
          <w:t>FORT MYERS</w:t>
        </w:r>
      </w:smartTag>
      <w:r>
        <w:rPr>
          <w:rFonts w:cs="Tahoma"/>
          <w:b/>
          <w:bCs/>
        </w:rPr>
        <w:t xml:space="preserve"> BEACH</w:t>
      </w:r>
    </w:p>
    <w:p w14:paraId="6323B471" w14:textId="77777777" w:rsidR="00DB32FD" w:rsidRDefault="00CD1B94" w:rsidP="008D1514">
      <w:pPr>
        <w:jc w:val="center"/>
        <w:outlineLvl w:val="0"/>
        <w:rPr>
          <w:rFonts w:cs="Tahoma"/>
          <w:b/>
          <w:bCs/>
        </w:rPr>
      </w:pPr>
      <w:r>
        <w:rPr>
          <w:rFonts w:cs="Tahoma"/>
          <w:b/>
          <w:bCs/>
        </w:rPr>
        <w:t>Communit</w:t>
      </w:r>
      <w:r w:rsidR="008D1514">
        <w:rPr>
          <w:rFonts w:cs="Tahoma"/>
          <w:b/>
          <w:bCs/>
        </w:rPr>
        <w:t>y Resource Advisory Board (CRAB)</w:t>
      </w:r>
    </w:p>
    <w:p w14:paraId="6BCE417E" w14:textId="77777777" w:rsidR="003C6267" w:rsidRPr="001C25E8" w:rsidRDefault="003C6267" w:rsidP="008D1514">
      <w:pPr>
        <w:jc w:val="center"/>
        <w:outlineLvl w:val="0"/>
        <w:rPr>
          <w:rFonts w:cs="Tahoma"/>
          <w:bCs/>
        </w:rPr>
      </w:pPr>
      <w:r w:rsidRPr="001C25E8">
        <w:rPr>
          <w:rFonts w:cs="Tahoma"/>
          <w:bCs/>
        </w:rPr>
        <w:t>Council Chambers</w:t>
      </w:r>
    </w:p>
    <w:p w14:paraId="62B374EF" w14:textId="77777777" w:rsidR="00A174C4" w:rsidRPr="001C25E8" w:rsidRDefault="003C6267" w:rsidP="008D1514">
      <w:pPr>
        <w:jc w:val="center"/>
        <w:outlineLvl w:val="0"/>
        <w:rPr>
          <w:rFonts w:cs="Tahoma"/>
          <w:bCs/>
        </w:rPr>
      </w:pPr>
      <w:r w:rsidRPr="001C25E8">
        <w:rPr>
          <w:rFonts w:cs="Tahoma"/>
          <w:bCs/>
        </w:rPr>
        <w:t>2525</w:t>
      </w:r>
      <w:r w:rsidR="00A174C4" w:rsidRPr="001C25E8">
        <w:rPr>
          <w:rFonts w:cs="Tahoma"/>
          <w:bCs/>
        </w:rPr>
        <w:t xml:space="preserve"> Estero Boulevard</w:t>
      </w:r>
    </w:p>
    <w:p w14:paraId="1999DFE6" w14:textId="77777777" w:rsidR="00DB32FD" w:rsidRPr="001C25E8" w:rsidRDefault="00DB32FD" w:rsidP="00DB32FD">
      <w:pPr>
        <w:jc w:val="center"/>
        <w:rPr>
          <w:rFonts w:cs="Tahoma"/>
        </w:rPr>
      </w:pPr>
      <w:r w:rsidRPr="001C25E8">
        <w:rPr>
          <w:rFonts w:cs="Tahoma"/>
        </w:rPr>
        <w:t xml:space="preserve">Fort Myers Beach, FL </w:t>
      </w:r>
      <w:r w:rsidR="003F177B">
        <w:rPr>
          <w:rFonts w:cs="Tahoma"/>
        </w:rPr>
        <w:t xml:space="preserve"> </w:t>
      </w:r>
      <w:r w:rsidRPr="001C25E8">
        <w:rPr>
          <w:rFonts w:cs="Tahoma"/>
        </w:rPr>
        <w:t>33931</w:t>
      </w:r>
    </w:p>
    <w:p w14:paraId="3F2F43AF" w14:textId="77777777" w:rsidR="00D82F72" w:rsidRPr="001C25E8" w:rsidRDefault="00D82F72" w:rsidP="00DB32FD">
      <w:pPr>
        <w:jc w:val="center"/>
        <w:rPr>
          <w:rFonts w:cs="Tahoma"/>
        </w:rPr>
      </w:pPr>
    </w:p>
    <w:p w14:paraId="13447535" w14:textId="1BF570E6" w:rsidR="00DB32FD" w:rsidRPr="001C25E8" w:rsidRDefault="00FC0769" w:rsidP="00DB32FD">
      <w:pPr>
        <w:jc w:val="center"/>
        <w:rPr>
          <w:rFonts w:cs="Tahoma"/>
          <w:bCs/>
          <w:u w:val="single"/>
        </w:rPr>
      </w:pPr>
      <w:r>
        <w:rPr>
          <w:rFonts w:cs="Tahoma"/>
          <w:bCs/>
          <w:u w:val="single"/>
        </w:rPr>
        <w:t xml:space="preserve">Tuesday, </w:t>
      </w:r>
      <w:r w:rsidR="002F6F32">
        <w:rPr>
          <w:rFonts w:cs="Tahoma"/>
          <w:bCs/>
          <w:u w:val="single"/>
        </w:rPr>
        <w:t>January 8</w:t>
      </w:r>
      <w:r>
        <w:rPr>
          <w:rFonts w:cs="Tahoma"/>
          <w:bCs/>
          <w:u w:val="single"/>
        </w:rPr>
        <w:t>, 201</w:t>
      </w:r>
      <w:r w:rsidR="002F6F32">
        <w:rPr>
          <w:rFonts w:cs="Tahoma"/>
          <w:bCs/>
          <w:u w:val="single"/>
        </w:rPr>
        <w:t>9</w:t>
      </w:r>
    </w:p>
    <w:p w14:paraId="4451238F" w14:textId="77777777" w:rsidR="00DB32FD" w:rsidRDefault="00DB32FD" w:rsidP="00A14C9A">
      <w:pPr>
        <w:tabs>
          <w:tab w:val="left" w:pos="720"/>
          <w:tab w:val="left" w:pos="2980"/>
        </w:tabs>
        <w:rPr>
          <w:rFonts w:cs="Tahoma"/>
          <w:b/>
          <w:bCs/>
          <w:u w:val="single"/>
        </w:rPr>
      </w:pPr>
    </w:p>
    <w:p w14:paraId="77CDEC5A" w14:textId="1BBD7B9B" w:rsidR="008C2C8D" w:rsidRDefault="00DB32FD" w:rsidP="008C2C8D">
      <w:pPr>
        <w:tabs>
          <w:tab w:val="left" w:pos="810"/>
        </w:tabs>
        <w:jc w:val="both"/>
        <w:rPr>
          <w:rFonts w:cs="Tahoma"/>
          <w:b/>
          <w:bCs/>
        </w:rPr>
      </w:pPr>
      <w:r w:rsidRPr="00EE23E6">
        <w:rPr>
          <w:rFonts w:cs="Tahoma"/>
          <w:b/>
          <w:bCs/>
        </w:rPr>
        <w:t>I.</w:t>
      </w:r>
      <w:r w:rsidR="008C2C8D" w:rsidRPr="00EE23E6">
        <w:rPr>
          <w:rFonts w:cs="Tahoma"/>
          <w:b/>
          <w:bCs/>
        </w:rPr>
        <w:t xml:space="preserve"> </w:t>
      </w:r>
      <w:r w:rsidR="008C2C8D" w:rsidRPr="00EE23E6">
        <w:rPr>
          <w:rFonts w:cs="Tahoma"/>
          <w:b/>
          <w:bCs/>
        </w:rPr>
        <w:tab/>
        <w:t>CALL TO ORDER</w:t>
      </w:r>
      <w:r w:rsidR="00BA7156">
        <w:rPr>
          <w:rFonts w:cs="Tahoma"/>
          <w:b/>
          <w:bCs/>
        </w:rPr>
        <w:t xml:space="preserve"> – audio did not start until 3:27 into the meeting</w:t>
      </w:r>
    </w:p>
    <w:p w14:paraId="31F13CDF" w14:textId="77777777" w:rsidR="00015956" w:rsidRDefault="00015956" w:rsidP="008C2C8D">
      <w:pPr>
        <w:tabs>
          <w:tab w:val="left" w:pos="810"/>
        </w:tabs>
        <w:jc w:val="both"/>
        <w:rPr>
          <w:rFonts w:cs="Tahoma"/>
          <w:b/>
          <w:bCs/>
        </w:rPr>
      </w:pPr>
    </w:p>
    <w:p w14:paraId="4A3A0BC3" w14:textId="5E6062BB" w:rsidR="00CC6AAE" w:rsidRDefault="00015956" w:rsidP="00910C88">
      <w:pPr>
        <w:tabs>
          <w:tab w:val="left" w:pos="810"/>
        </w:tabs>
        <w:jc w:val="both"/>
        <w:rPr>
          <w:rFonts w:cs="Tahoma"/>
          <w:bCs/>
        </w:rPr>
      </w:pPr>
      <w:r w:rsidRPr="002C1D1C">
        <w:rPr>
          <w:rFonts w:cs="Tahoma"/>
          <w:bCs/>
        </w:rPr>
        <w:t>Mee</w:t>
      </w:r>
      <w:r w:rsidR="00F33C7E">
        <w:rPr>
          <w:rFonts w:cs="Tahoma"/>
          <w:bCs/>
        </w:rPr>
        <w:t xml:space="preserve">ting was called to order at </w:t>
      </w:r>
      <w:r w:rsidR="00BE3F0F">
        <w:rPr>
          <w:rFonts w:cs="Tahoma"/>
          <w:bCs/>
        </w:rPr>
        <w:t>3</w:t>
      </w:r>
      <w:r w:rsidR="00F355D2">
        <w:rPr>
          <w:rFonts w:cs="Tahoma"/>
          <w:bCs/>
        </w:rPr>
        <w:t>:</w:t>
      </w:r>
      <w:r w:rsidR="00496D97">
        <w:rPr>
          <w:rFonts w:cs="Tahoma"/>
          <w:bCs/>
        </w:rPr>
        <w:t>0</w:t>
      </w:r>
      <w:r w:rsidR="00BA7156">
        <w:rPr>
          <w:rFonts w:cs="Tahoma"/>
          <w:bCs/>
        </w:rPr>
        <w:t>6</w:t>
      </w:r>
      <w:r w:rsidR="00DA25DF" w:rsidRPr="00F33C7E">
        <w:rPr>
          <w:rFonts w:cs="Tahoma"/>
          <w:bCs/>
        </w:rPr>
        <w:t xml:space="preserve"> p.m. by</w:t>
      </w:r>
      <w:r w:rsidR="002F1543">
        <w:rPr>
          <w:rFonts w:cs="Tahoma"/>
          <w:bCs/>
        </w:rPr>
        <w:t xml:space="preserve"> </w:t>
      </w:r>
      <w:r w:rsidR="00087FD6">
        <w:rPr>
          <w:rFonts w:cs="Tahoma"/>
          <w:bCs/>
        </w:rPr>
        <w:t>Chair Veach.</w:t>
      </w:r>
      <w:r w:rsidR="00EE3CC9">
        <w:rPr>
          <w:rFonts w:cs="Tahoma"/>
          <w:bCs/>
        </w:rPr>
        <w:t xml:space="preserve">  Members </w:t>
      </w:r>
      <w:r w:rsidR="00EE3CC9" w:rsidRPr="005363DE">
        <w:rPr>
          <w:rFonts w:cs="Tahoma"/>
          <w:bCs/>
          <w:noProof/>
        </w:rPr>
        <w:t>present:</w:t>
      </w:r>
      <w:r w:rsidR="00EE3CC9">
        <w:rPr>
          <w:rFonts w:cs="Tahoma"/>
          <w:bCs/>
        </w:rPr>
        <w:t xml:space="preserve"> </w:t>
      </w:r>
      <w:r w:rsidR="00765A3F">
        <w:rPr>
          <w:rFonts w:cs="Tahoma"/>
          <w:bCs/>
        </w:rPr>
        <w:t xml:space="preserve"> </w:t>
      </w:r>
      <w:r w:rsidR="00325755">
        <w:rPr>
          <w:rFonts w:cs="Tahoma"/>
          <w:bCs/>
        </w:rPr>
        <w:t>Trish</w:t>
      </w:r>
      <w:r w:rsidR="004212F7">
        <w:rPr>
          <w:rFonts w:cs="Tahoma"/>
          <w:bCs/>
        </w:rPr>
        <w:t>a</w:t>
      </w:r>
      <w:r w:rsidR="00325755">
        <w:rPr>
          <w:rFonts w:cs="Tahoma"/>
          <w:bCs/>
        </w:rPr>
        <w:t xml:space="preserve"> Hickey</w:t>
      </w:r>
      <w:r w:rsidR="00CA3662">
        <w:rPr>
          <w:rFonts w:cs="Tahoma"/>
          <w:bCs/>
        </w:rPr>
        <w:t>,</w:t>
      </w:r>
      <w:r w:rsidR="00087FD6">
        <w:rPr>
          <w:rFonts w:cs="Tahoma"/>
          <w:bCs/>
        </w:rPr>
        <w:t xml:space="preserve"> </w:t>
      </w:r>
      <w:r w:rsidR="006F047D">
        <w:rPr>
          <w:rFonts w:cs="Tahoma"/>
          <w:bCs/>
        </w:rPr>
        <w:t>Bill</w:t>
      </w:r>
      <w:r w:rsidR="00087FD6">
        <w:rPr>
          <w:rFonts w:cs="Tahoma"/>
          <w:bCs/>
        </w:rPr>
        <w:t xml:space="preserve"> Veach</w:t>
      </w:r>
      <w:r w:rsidR="00CA3662">
        <w:rPr>
          <w:rFonts w:cs="Tahoma"/>
          <w:bCs/>
        </w:rPr>
        <w:t xml:space="preserve"> and Becky Weber</w:t>
      </w:r>
    </w:p>
    <w:p w14:paraId="31A2D5D8" w14:textId="53A61024" w:rsidR="00EA0E45" w:rsidRDefault="00CC6AAE" w:rsidP="00910C88">
      <w:pPr>
        <w:tabs>
          <w:tab w:val="left" w:pos="810"/>
        </w:tabs>
        <w:jc w:val="both"/>
        <w:rPr>
          <w:rFonts w:cs="Tahoma"/>
          <w:bCs/>
        </w:rPr>
      </w:pPr>
      <w:r>
        <w:rPr>
          <w:rFonts w:cs="Tahoma"/>
          <w:bCs/>
        </w:rPr>
        <w:t xml:space="preserve">Excused: </w:t>
      </w:r>
      <w:r w:rsidR="00DC5AE2">
        <w:rPr>
          <w:rFonts w:cs="Tahoma"/>
          <w:bCs/>
        </w:rPr>
        <w:t xml:space="preserve"> </w:t>
      </w:r>
      <w:r>
        <w:rPr>
          <w:rFonts w:cs="Tahoma"/>
          <w:bCs/>
        </w:rPr>
        <w:t>Bill Fagan</w:t>
      </w:r>
      <w:r w:rsidR="00C5098E">
        <w:rPr>
          <w:rFonts w:cs="Tahoma"/>
          <w:bCs/>
        </w:rPr>
        <w:t>,</w:t>
      </w:r>
      <w:r w:rsidR="0091258F">
        <w:rPr>
          <w:rFonts w:cs="Tahoma"/>
          <w:bCs/>
        </w:rPr>
        <w:t xml:space="preserve"> and </w:t>
      </w:r>
      <w:r w:rsidR="00087FD6">
        <w:rPr>
          <w:rFonts w:cs="Tahoma"/>
          <w:bCs/>
        </w:rPr>
        <w:t>Elizabeth D’Onofrio Halladay</w:t>
      </w:r>
      <w:r w:rsidR="00325755">
        <w:rPr>
          <w:rFonts w:cs="Tahoma"/>
          <w:bCs/>
        </w:rPr>
        <w:t>.</w:t>
      </w:r>
    </w:p>
    <w:p w14:paraId="24C6052E" w14:textId="68D0D0C8" w:rsidR="00DC5AE2" w:rsidRDefault="00DC5AE2" w:rsidP="00910C88">
      <w:pPr>
        <w:tabs>
          <w:tab w:val="left" w:pos="810"/>
        </w:tabs>
        <w:jc w:val="both"/>
        <w:rPr>
          <w:rFonts w:cs="Tahoma"/>
          <w:bCs/>
        </w:rPr>
      </w:pPr>
      <w:r>
        <w:rPr>
          <w:rFonts w:cs="Tahoma"/>
          <w:bCs/>
        </w:rPr>
        <w:t>Absent:  Forrest Critser</w:t>
      </w:r>
    </w:p>
    <w:p w14:paraId="2E7152DC" w14:textId="32B88696" w:rsidR="0091258F" w:rsidRDefault="00D3263C" w:rsidP="00910C88">
      <w:pPr>
        <w:tabs>
          <w:tab w:val="left" w:pos="810"/>
        </w:tabs>
        <w:jc w:val="both"/>
        <w:rPr>
          <w:rFonts w:cs="Tahoma"/>
          <w:bCs/>
        </w:rPr>
      </w:pPr>
      <w:r>
        <w:rPr>
          <w:rFonts w:cs="Tahoma"/>
          <w:bCs/>
        </w:rPr>
        <w:t>St</w:t>
      </w:r>
      <w:r w:rsidR="00EE262C">
        <w:rPr>
          <w:rFonts w:cs="Tahoma"/>
          <w:bCs/>
        </w:rPr>
        <w:t>aff</w:t>
      </w:r>
      <w:r w:rsidR="00E3473C">
        <w:rPr>
          <w:rFonts w:cs="Tahoma"/>
          <w:bCs/>
        </w:rPr>
        <w:t xml:space="preserve">: </w:t>
      </w:r>
      <w:r w:rsidR="00FA76D5">
        <w:rPr>
          <w:rFonts w:cs="Tahoma"/>
          <w:bCs/>
        </w:rPr>
        <w:t xml:space="preserve"> </w:t>
      </w:r>
      <w:r w:rsidR="006F047D">
        <w:rPr>
          <w:rFonts w:cs="Tahoma"/>
          <w:bCs/>
        </w:rPr>
        <w:t>Molly Jacobs</w:t>
      </w:r>
      <w:r w:rsidR="0091258F">
        <w:rPr>
          <w:rFonts w:cs="Tahoma"/>
          <w:bCs/>
        </w:rPr>
        <w:t xml:space="preserve"> </w:t>
      </w:r>
    </w:p>
    <w:p w14:paraId="6C0FFC7C" w14:textId="3C5612A4" w:rsidR="00BA7156" w:rsidRDefault="00BA7156" w:rsidP="00910C88">
      <w:pPr>
        <w:tabs>
          <w:tab w:val="left" w:pos="810"/>
        </w:tabs>
        <w:jc w:val="both"/>
        <w:rPr>
          <w:rFonts w:cs="Tahoma"/>
          <w:bCs/>
        </w:rPr>
      </w:pPr>
    </w:p>
    <w:p w14:paraId="4D15DF24" w14:textId="0E7C39B3" w:rsidR="00BA7156" w:rsidRDefault="00BA7156" w:rsidP="00910C88">
      <w:pPr>
        <w:tabs>
          <w:tab w:val="left" w:pos="810"/>
        </w:tabs>
        <w:jc w:val="both"/>
        <w:rPr>
          <w:rFonts w:cs="Tahoma"/>
          <w:bCs/>
        </w:rPr>
      </w:pPr>
      <w:r w:rsidRPr="00BA7156">
        <w:rPr>
          <w:rFonts w:cs="Tahoma"/>
          <w:b/>
          <w:bCs/>
        </w:rPr>
        <w:t>MOTION:</w:t>
      </w:r>
      <w:r>
        <w:rPr>
          <w:rFonts w:cs="Tahoma"/>
          <w:bCs/>
        </w:rPr>
        <w:tab/>
        <w:t xml:space="preserve">Chair Veach moved to nominate Becky Weber as an alternate for the Selection </w:t>
      </w:r>
      <w:r>
        <w:rPr>
          <w:rFonts w:cs="Tahoma"/>
          <w:bCs/>
        </w:rPr>
        <w:tab/>
      </w:r>
      <w:r>
        <w:rPr>
          <w:rFonts w:cs="Tahoma"/>
          <w:bCs/>
        </w:rPr>
        <w:tab/>
      </w:r>
      <w:r>
        <w:rPr>
          <w:rFonts w:cs="Tahoma"/>
          <w:bCs/>
        </w:rPr>
        <w:tab/>
        <w:t xml:space="preserve">Committee in the event that </w:t>
      </w:r>
      <w:r w:rsidR="00732A9C">
        <w:rPr>
          <w:rFonts w:cs="Tahoma"/>
          <w:bCs/>
        </w:rPr>
        <w:t xml:space="preserve">CRAB Member </w:t>
      </w:r>
      <w:proofErr w:type="spellStart"/>
      <w:r>
        <w:rPr>
          <w:rFonts w:cs="Tahoma"/>
          <w:bCs/>
        </w:rPr>
        <w:t>Critser</w:t>
      </w:r>
      <w:proofErr w:type="spellEnd"/>
      <w:r>
        <w:rPr>
          <w:rFonts w:cs="Tahoma"/>
          <w:bCs/>
        </w:rPr>
        <w:t xml:space="preserve"> was unable to attend; second by </w:t>
      </w:r>
      <w:r w:rsidR="00732A9C">
        <w:rPr>
          <w:rFonts w:cs="Tahoma"/>
          <w:bCs/>
        </w:rPr>
        <w:t>CRAB Member</w:t>
      </w:r>
      <w:r>
        <w:rPr>
          <w:rFonts w:cs="Tahoma"/>
          <w:bCs/>
        </w:rPr>
        <w:t xml:space="preserve"> Hickey.</w:t>
      </w:r>
    </w:p>
    <w:p w14:paraId="59719AB9" w14:textId="2AE576F3" w:rsidR="00BA7156" w:rsidRDefault="00BA7156" w:rsidP="00910C88">
      <w:pPr>
        <w:tabs>
          <w:tab w:val="left" w:pos="810"/>
        </w:tabs>
        <w:jc w:val="both"/>
        <w:rPr>
          <w:rFonts w:cs="Tahoma"/>
          <w:bCs/>
        </w:rPr>
      </w:pPr>
      <w:r w:rsidRPr="00BA7156">
        <w:rPr>
          <w:rFonts w:cs="Tahoma"/>
          <w:b/>
          <w:bCs/>
        </w:rPr>
        <w:t>VOTE:</w:t>
      </w:r>
      <w:r w:rsidRPr="00BA7156">
        <w:rPr>
          <w:rFonts w:cs="Tahoma"/>
          <w:b/>
          <w:bCs/>
        </w:rPr>
        <w:tab/>
      </w:r>
      <w:r>
        <w:rPr>
          <w:rFonts w:cs="Tahoma"/>
          <w:bCs/>
        </w:rPr>
        <w:tab/>
        <w:t>Motion passed unanimously.</w:t>
      </w:r>
    </w:p>
    <w:p w14:paraId="7334E306" w14:textId="2846AE4C" w:rsidR="00015956" w:rsidRDefault="00F355D2" w:rsidP="00910C88">
      <w:pPr>
        <w:tabs>
          <w:tab w:val="left" w:pos="810"/>
        </w:tabs>
        <w:jc w:val="both"/>
        <w:rPr>
          <w:rFonts w:cs="Tahoma"/>
          <w:b/>
          <w:bCs/>
        </w:rPr>
      </w:pPr>
      <w:r>
        <w:rPr>
          <w:rFonts w:cs="Tahoma"/>
          <w:bCs/>
        </w:rPr>
        <w:t xml:space="preserve"> </w:t>
      </w:r>
      <w:r w:rsidR="009F350B">
        <w:rPr>
          <w:rFonts w:cs="Tahoma"/>
          <w:bCs/>
        </w:rPr>
        <w:t xml:space="preserve"> </w:t>
      </w:r>
    </w:p>
    <w:p w14:paraId="343A74D6" w14:textId="37BABD5A" w:rsidR="00515FB4" w:rsidRDefault="00B45BEE" w:rsidP="00910C88">
      <w:pPr>
        <w:tabs>
          <w:tab w:val="left" w:pos="810"/>
        </w:tabs>
        <w:jc w:val="both"/>
        <w:rPr>
          <w:rFonts w:cs="Tahoma"/>
          <w:b/>
          <w:bCs/>
        </w:rPr>
      </w:pPr>
      <w:r>
        <w:rPr>
          <w:rFonts w:cs="Tahoma"/>
          <w:b/>
          <w:bCs/>
        </w:rPr>
        <w:t>II</w:t>
      </w:r>
      <w:r w:rsidR="00595C22">
        <w:rPr>
          <w:rFonts w:cs="Tahoma"/>
          <w:b/>
          <w:bCs/>
        </w:rPr>
        <w:t>.</w:t>
      </w:r>
      <w:r w:rsidR="00CC6AAE">
        <w:rPr>
          <w:rFonts w:cs="Tahoma"/>
          <w:b/>
          <w:bCs/>
        </w:rPr>
        <w:tab/>
      </w:r>
      <w:r w:rsidR="00CA3662">
        <w:rPr>
          <w:rFonts w:cs="Tahoma"/>
          <w:b/>
          <w:bCs/>
        </w:rPr>
        <w:t>INVOCATION</w:t>
      </w:r>
    </w:p>
    <w:p w14:paraId="593BEBAE" w14:textId="77777777" w:rsidR="00515FB4" w:rsidRDefault="00515FB4" w:rsidP="00910C88">
      <w:pPr>
        <w:tabs>
          <w:tab w:val="left" w:pos="810"/>
        </w:tabs>
        <w:jc w:val="both"/>
        <w:rPr>
          <w:rFonts w:cs="Tahoma"/>
          <w:b/>
          <w:bCs/>
        </w:rPr>
      </w:pPr>
    </w:p>
    <w:p w14:paraId="4EF663FA" w14:textId="0EA58FEA" w:rsidR="000F1CE7" w:rsidRDefault="00515FB4" w:rsidP="00910C88">
      <w:pPr>
        <w:tabs>
          <w:tab w:val="left" w:pos="810"/>
        </w:tabs>
        <w:jc w:val="both"/>
        <w:rPr>
          <w:rFonts w:cs="Tahoma"/>
          <w:b/>
          <w:bCs/>
        </w:rPr>
      </w:pPr>
      <w:r>
        <w:rPr>
          <w:rFonts w:cs="Tahoma"/>
          <w:b/>
          <w:bCs/>
        </w:rPr>
        <w:t>III.</w:t>
      </w:r>
      <w:r>
        <w:rPr>
          <w:rFonts w:cs="Tahoma"/>
          <w:b/>
          <w:bCs/>
        </w:rPr>
        <w:tab/>
      </w:r>
      <w:r w:rsidR="00CA3662">
        <w:rPr>
          <w:rFonts w:cs="Tahoma"/>
          <w:b/>
          <w:bCs/>
        </w:rPr>
        <w:t>PLEDGE OF ALLEGIANCE</w:t>
      </w:r>
    </w:p>
    <w:p w14:paraId="6EDCCC4A" w14:textId="77777777" w:rsidR="00097FE9" w:rsidRDefault="00097FE9" w:rsidP="002D5A4B">
      <w:pPr>
        <w:tabs>
          <w:tab w:val="left" w:pos="810"/>
          <w:tab w:val="left" w:pos="3792"/>
        </w:tabs>
        <w:jc w:val="both"/>
        <w:rPr>
          <w:rFonts w:cs="Tahoma"/>
          <w:b/>
          <w:bCs/>
        </w:rPr>
      </w:pPr>
    </w:p>
    <w:p w14:paraId="6E6EC969" w14:textId="77421D13" w:rsidR="00097FE9" w:rsidRDefault="00097FE9" w:rsidP="002D5A4B">
      <w:pPr>
        <w:tabs>
          <w:tab w:val="left" w:pos="810"/>
          <w:tab w:val="left" w:pos="3792"/>
        </w:tabs>
        <w:jc w:val="both"/>
        <w:rPr>
          <w:rFonts w:cs="Tahoma"/>
          <w:b/>
          <w:bCs/>
        </w:rPr>
      </w:pPr>
      <w:r>
        <w:rPr>
          <w:rFonts w:cs="Tahoma"/>
          <w:b/>
          <w:bCs/>
        </w:rPr>
        <w:t>IV.</w:t>
      </w:r>
      <w:r>
        <w:rPr>
          <w:rFonts w:cs="Tahoma"/>
          <w:b/>
          <w:bCs/>
        </w:rPr>
        <w:tab/>
        <w:t>ROLE CALL</w:t>
      </w:r>
      <w:r w:rsidR="002B2025">
        <w:rPr>
          <w:rFonts w:cs="Tahoma"/>
          <w:b/>
          <w:bCs/>
        </w:rPr>
        <w:t xml:space="preserve"> </w:t>
      </w:r>
      <w:r w:rsidR="00EC1A9C">
        <w:rPr>
          <w:rFonts w:cs="Tahoma"/>
          <w:b/>
          <w:bCs/>
        </w:rPr>
        <w:t xml:space="preserve">– </w:t>
      </w:r>
      <w:r w:rsidR="00325755">
        <w:rPr>
          <w:rFonts w:cs="Tahoma"/>
          <w:bCs/>
        </w:rPr>
        <w:t>Trish</w:t>
      </w:r>
      <w:r w:rsidR="004212F7">
        <w:rPr>
          <w:rFonts w:cs="Tahoma"/>
          <w:bCs/>
        </w:rPr>
        <w:t>a</w:t>
      </w:r>
      <w:r w:rsidR="00325755">
        <w:rPr>
          <w:rFonts w:cs="Tahoma"/>
          <w:bCs/>
        </w:rPr>
        <w:t xml:space="preserve"> Hickey</w:t>
      </w:r>
      <w:r w:rsidR="0091258F">
        <w:rPr>
          <w:rFonts w:cs="Tahoma"/>
          <w:bCs/>
        </w:rPr>
        <w:t xml:space="preserve">, </w:t>
      </w:r>
      <w:r w:rsidR="00EC1A9C" w:rsidRPr="00EC1A9C">
        <w:rPr>
          <w:rFonts w:cs="Tahoma"/>
          <w:bCs/>
        </w:rPr>
        <w:t>Bill Veach</w:t>
      </w:r>
      <w:r w:rsidR="0091258F">
        <w:rPr>
          <w:rFonts w:cs="Tahoma"/>
          <w:bCs/>
        </w:rPr>
        <w:t xml:space="preserve"> and Becky Weber</w:t>
      </w:r>
      <w:r w:rsidR="00BA7156">
        <w:rPr>
          <w:rFonts w:cs="Tahoma"/>
          <w:bCs/>
        </w:rPr>
        <w:t>.</w:t>
      </w:r>
    </w:p>
    <w:p w14:paraId="2DD8083B" w14:textId="77777777" w:rsidR="00325755" w:rsidRDefault="00325755" w:rsidP="002D5A4B">
      <w:pPr>
        <w:tabs>
          <w:tab w:val="left" w:pos="810"/>
          <w:tab w:val="left" w:pos="3792"/>
        </w:tabs>
        <w:jc w:val="both"/>
        <w:rPr>
          <w:rFonts w:cs="Tahoma"/>
          <w:b/>
          <w:bCs/>
        </w:rPr>
      </w:pPr>
    </w:p>
    <w:p w14:paraId="368A7F12" w14:textId="48D62290" w:rsidR="00515FB4" w:rsidRDefault="00097FE9" w:rsidP="00515FB4">
      <w:pPr>
        <w:tabs>
          <w:tab w:val="left" w:pos="810"/>
          <w:tab w:val="left" w:pos="3792"/>
        </w:tabs>
        <w:jc w:val="both"/>
        <w:rPr>
          <w:rFonts w:cs="Tahoma"/>
          <w:b/>
          <w:bCs/>
        </w:rPr>
      </w:pPr>
      <w:r>
        <w:rPr>
          <w:rFonts w:cs="Tahoma"/>
          <w:b/>
          <w:bCs/>
        </w:rPr>
        <w:t>V.</w:t>
      </w:r>
      <w:r>
        <w:rPr>
          <w:rFonts w:cs="Tahoma"/>
          <w:b/>
          <w:bCs/>
        </w:rPr>
        <w:tab/>
      </w:r>
      <w:r w:rsidR="00515FB4">
        <w:rPr>
          <w:rFonts w:cs="Tahoma"/>
          <w:b/>
          <w:bCs/>
        </w:rPr>
        <w:t>PUBLIC COMMENT</w:t>
      </w:r>
      <w:r w:rsidR="00325755">
        <w:rPr>
          <w:rFonts w:cs="Tahoma"/>
          <w:b/>
          <w:bCs/>
        </w:rPr>
        <w:t xml:space="preserve"> </w:t>
      </w:r>
      <w:r w:rsidR="0091258F" w:rsidRPr="0091258F">
        <w:rPr>
          <w:rFonts w:cs="Tahoma"/>
          <w:bCs/>
        </w:rPr>
        <w:t>– no public comment</w:t>
      </w:r>
    </w:p>
    <w:p w14:paraId="637AAD80" w14:textId="073AB0FC" w:rsidR="00C5098E" w:rsidRPr="00EC1A9C" w:rsidRDefault="00C5098E" w:rsidP="002D5A4B">
      <w:pPr>
        <w:tabs>
          <w:tab w:val="left" w:pos="810"/>
          <w:tab w:val="left" w:pos="3792"/>
        </w:tabs>
        <w:jc w:val="both"/>
        <w:rPr>
          <w:rFonts w:cs="Tahoma"/>
          <w:bCs/>
        </w:rPr>
      </w:pPr>
      <w:r>
        <w:rPr>
          <w:rFonts w:cs="Tahoma"/>
          <w:bCs/>
        </w:rPr>
        <w:t xml:space="preserve">  </w:t>
      </w:r>
    </w:p>
    <w:p w14:paraId="40881B65" w14:textId="4F3BA301" w:rsidR="000D61BE" w:rsidRDefault="00FD4282" w:rsidP="002F6F32">
      <w:pPr>
        <w:tabs>
          <w:tab w:val="left" w:pos="810"/>
        </w:tabs>
        <w:jc w:val="both"/>
        <w:rPr>
          <w:rFonts w:cs="Tahoma"/>
          <w:bCs/>
        </w:rPr>
      </w:pPr>
      <w:r>
        <w:rPr>
          <w:rFonts w:cs="Tahoma"/>
          <w:b/>
          <w:bCs/>
        </w:rPr>
        <w:t>V</w:t>
      </w:r>
      <w:r w:rsidR="00097FE9">
        <w:rPr>
          <w:rFonts w:cs="Tahoma"/>
          <w:b/>
          <w:bCs/>
        </w:rPr>
        <w:t>I</w:t>
      </w:r>
      <w:r>
        <w:rPr>
          <w:rFonts w:cs="Tahoma"/>
          <w:b/>
          <w:bCs/>
        </w:rPr>
        <w:t>.</w:t>
      </w:r>
      <w:r>
        <w:rPr>
          <w:rFonts w:cs="Tahoma"/>
          <w:b/>
          <w:bCs/>
        </w:rPr>
        <w:tab/>
      </w:r>
      <w:r w:rsidR="00515FB4">
        <w:rPr>
          <w:rFonts w:cs="Tahoma"/>
          <w:b/>
          <w:bCs/>
        </w:rPr>
        <w:t xml:space="preserve">APPROVAL OF MINUTES </w:t>
      </w:r>
      <w:r w:rsidR="002F6F32">
        <w:rPr>
          <w:rFonts w:cs="Tahoma"/>
          <w:b/>
          <w:bCs/>
        </w:rPr>
        <w:t>–</w:t>
      </w:r>
      <w:r w:rsidR="00CA3662">
        <w:rPr>
          <w:rFonts w:cs="Tahoma"/>
          <w:b/>
          <w:bCs/>
        </w:rPr>
        <w:t xml:space="preserve"> </w:t>
      </w:r>
      <w:r w:rsidR="002F6F32" w:rsidRPr="002F6F32">
        <w:rPr>
          <w:rFonts w:cs="Tahoma"/>
          <w:bCs/>
        </w:rPr>
        <w:t>December 11, 2018</w:t>
      </w:r>
    </w:p>
    <w:p w14:paraId="3DE931F5" w14:textId="362E609E" w:rsidR="00BA7156" w:rsidRDefault="00BA7156" w:rsidP="002F6F32">
      <w:pPr>
        <w:tabs>
          <w:tab w:val="left" w:pos="810"/>
        </w:tabs>
        <w:jc w:val="both"/>
        <w:rPr>
          <w:rFonts w:cs="Tahoma"/>
          <w:bCs/>
        </w:rPr>
      </w:pPr>
    </w:p>
    <w:p w14:paraId="2C3D545B" w14:textId="687D3326" w:rsidR="00BA7156" w:rsidRPr="00BA7156" w:rsidRDefault="00BA7156" w:rsidP="002F6F32">
      <w:pPr>
        <w:tabs>
          <w:tab w:val="left" w:pos="810"/>
        </w:tabs>
        <w:jc w:val="both"/>
        <w:rPr>
          <w:rFonts w:cs="Tahoma"/>
          <w:bCs/>
        </w:rPr>
      </w:pPr>
      <w:r w:rsidRPr="00BA7156">
        <w:rPr>
          <w:rFonts w:cs="Tahoma"/>
          <w:b/>
          <w:bCs/>
        </w:rPr>
        <w:t>MOTION:</w:t>
      </w:r>
      <w:r>
        <w:rPr>
          <w:rFonts w:cs="Tahoma"/>
          <w:b/>
          <w:bCs/>
        </w:rPr>
        <w:tab/>
      </w:r>
      <w:r>
        <w:rPr>
          <w:rFonts w:cs="Tahoma"/>
          <w:bCs/>
        </w:rPr>
        <w:t xml:space="preserve">Chair Veach moved to approve the minutes; second by </w:t>
      </w:r>
      <w:r w:rsidR="00732A9C">
        <w:rPr>
          <w:rFonts w:cs="Tahoma"/>
          <w:bCs/>
        </w:rPr>
        <w:t xml:space="preserve">CRAB Member </w:t>
      </w:r>
      <w:r>
        <w:rPr>
          <w:rFonts w:cs="Tahoma"/>
          <w:bCs/>
        </w:rPr>
        <w:t>Hickey.</w:t>
      </w:r>
    </w:p>
    <w:p w14:paraId="6367ADBB" w14:textId="2994EB2D" w:rsidR="00BA7156" w:rsidRPr="00BA7156" w:rsidRDefault="00BA7156" w:rsidP="002F6F32">
      <w:pPr>
        <w:tabs>
          <w:tab w:val="left" w:pos="810"/>
        </w:tabs>
        <w:jc w:val="both"/>
        <w:rPr>
          <w:rFonts w:cs="Tahoma"/>
          <w:bCs/>
        </w:rPr>
      </w:pPr>
      <w:r w:rsidRPr="00BA7156">
        <w:rPr>
          <w:rFonts w:cs="Tahoma"/>
          <w:b/>
          <w:bCs/>
        </w:rPr>
        <w:t>VOTE:</w:t>
      </w:r>
      <w:r>
        <w:rPr>
          <w:rFonts w:cs="Tahoma"/>
          <w:b/>
          <w:bCs/>
        </w:rPr>
        <w:tab/>
      </w:r>
      <w:r>
        <w:rPr>
          <w:rFonts w:cs="Tahoma"/>
          <w:b/>
          <w:bCs/>
        </w:rPr>
        <w:tab/>
      </w:r>
      <w:r>
        <w:rPr>
          <w:rFonts w:cs="Tahoma"/>
          <w:bCs/>
        </w:rPr>
        <w:t>Motion passed unanimously.</w:t>
      </w:r>
    </w:p>
    <w:p w14:paraId="5F95A65F" w14:textId="77777777" w:rsidR="00CA3662" w:rsidRPr="00515FB4" w:rsidRDefault="00CA3662" w:rsidP="00FD4282">
      <w:pPr>
        <w:tabs>
          <w:tab w:val="left" w:pos="810"/>
        </w:tabs>
        <w:jc w:val="both"/>
        <w:rPr>
          <w:rFonts w:cs="Tahoma"/>
          <w:bCs/>
        </w:rPr>
      </w:pPr>
    </w:p>
    <w:p w14:paraId="59B2A54F" w14:textId="510EF4A3" w:rsidR="00683D28" w:rsidRDefault="00FD4282" w:rsidP="00CC6AAE">
      <w:pPr>
        <w:tabs>
          <w:tab w:val="left" w:pos="810"/>
          <w:tab w:val="left" w:pos="3792"/>
        </w:tabs>
        <w:jc w:val="both"/>
        <w:rPr>
          <w:rFonts w:cs="Tahoma"/>
          <w:bCs/>
        </w:rPr>
      </w:pPr>
      <w:r>
        <w:rPr>
          <w:rFonts w:cs="Tahoma"/>
          <w:b/>
          <w:bCs/>
        </w:rPr>
        <w:t>V</w:t>
      </w:r>
      <w:r w:rsidR="00097FE9">
        <w:rPr>
          <w:rFonts w:cs="Tahoma"/>
          <w:b/>
          <w:bCs/>
        </w:rPr>
        <w:t>I</w:t>
      </w:r>
      <w:r w:rsidR="00EC1A9C">
        <w:rPr>
          <w:rFonts w:cs="Tahoma"/>
          <w:b/>
          <w:bCs/>
        </w:rPr>
        <w:t>I</w:t>
      </w:r>
      <w:r>
        <w:rPr>
          <w:rFonts w:cs="Tahoma"/>
          <w:b/>
          <w:bCs/>
        </w:rPr>
        <w:t>.</w:t>
      </w:r>
      <w:r>
        <w:rPr>
          <w:rFonts w:cs="Tahoma"/>
          <w:b/>
          <w:bCs/>
        </w:rPr>
        <w:tab/>
      </w:r>
      <w:r w:rsidR="000635B6">
        <w:rPr>
          <w:rFonts w:cs="Tahoma"/>
          <w:b/>
          <w:bCs/>
        </w:rPr>
        <w:t>CRAB</w:t>
      </w:r>
      <w:r w:rsidR="00892AF0">
        <w:rPr>
          <w:rFonts w:cs="Tahoma"/>
          <w:b/>
          <w:bCs/>
        </w:rPr>
        <w:t xml:space="preserve"> </w:t>
      </w:r>
      <w:r w:rsidR="000635B6">
        <w:rPr>
          <w:rFonts w:cs="Tahoma"/>
          <w:b/>
          <w:bCs/>
        </w:rPr>
        <w:t>MEMBER ITEMS AND REPORT</w:t>
      </w:r>
      <w:r w:rsidR="00892AF0">
        <w:rPr>
          <w:rFonts w:cs="Tahoma"/>
          <w:b/>
          <w:bCs/>
        </w:rPr>
        <w:t xml:space="preserve">S </w:t>
      </w:r>
      <w:r w:rsidR="002F6F32">
        <w:rPr>
          <w:rFonts w:cs="Tahoma"/>
          <w:b/>
          <w:bCs/>
        </w:rPr>
        <w:t>–</w:t>
      </w:r>
      <w:r w:rsidR="0088130B">
        <w:rPr>
          <w:rFonts w:cs="Tahoma"/>
          <w:b/>
          <w:bCs/>
        </w:rPr>
        <w:t xml:space="preserve"> </w:t>
      </w:r>
      <w:r w:rsidR="002F6F32">
        <w:rPr>
          <w:rFonts w:cs="Tahoma"/>
          <w:bCs/>
        </w:rPr>
        <w:t>Leadership Conference</w:t>
      </w:r>
    </w:p>
    <w:p w14:paraId="45CC0282" w14:textId="3E890147" w:rsidR="00BA7156" w:rsidRDefault="00BA7156" w:rsidP="00CC6AAE">
      <w:pPr>
        <w:tabs>
          <w:tab w:val="left" w:pos="810"/>
          <w:tab w:val="left" w:pos="3792"/>
        </w:tabs>
        <w:jc w:val="both"/>
        <w:rPr>
          <w:rFonts w:cs="Tahoma"/>
          <w:bCs/>
        </w:rPr>
      </w:pPr>
    </w:p>
    <w:p w14:paraId="2902E8A5" w14:textId="04E5A744" w:rsidR="00BA7156" w:rsidRDefault="00732A9C" w:rsidP="00CC6AAE">
      <w:pPr>
        <w:tabs>
          <w:tab w:val="left" w:pos="810"/>
          <w:tab w:val="left" w:pos="3792"/>
        </w:tabs>
        <w:jc w:val="both"/>
        <w:rPr>
          <w:rFonts w:cs="Tahoma"/>
          <w:bCs/>
        </w:rPr>
      </w:pPr>
      <w:r>
        <w:rPr>
          <w:rFonts w:cs="Tahoma"/>
          <w:bCs/>
        </w:rPr>
        <w:t xml:space="preserve">CRAB Member </w:t>
      </w:r>
      <w:r w:rsidR="00BA7156">
        <w:rPr>
          <w:rFonts w:cs="Tahoma"/>
          <w:bCs/>
        </w:rPr>
        <w:t xml:space="preserve">Weber reported that she </w:t>
      </w:r>
      <w:proofErr w:type="gramStart"/>
      <w:r w:rsidR="00BA7156">
        <w:rPr>
          <w:rFonts w:cs="Tahoma"/>
          <w:bCs/>
        </w:rPr>
        <w:t>will</w:t>
      </w:r>
      <w:proofErr w:type="gramEnd"/>
      <w:r w:rsidR="00BA7156">
        <w:rPr>
          <w:rFonts w:cs="Tahoma"/>
          <w:bCs/>
        </w:rPr>
        <w:t xml:space="preserve"> meet with the manager at Publix tomorrow regarding food donation.  </w:t>
      </w:r>
      <w:r>
        <w:rPr>
          <w:rFonts w:cs="Tahoma"/>
          <w:bCs/>
        </w:rPr>
        <w:t xml:space="preserve">CRAB Member </w:t>
      </w:r>
      <w:r w:rsidR="00BA7156">
        <w:rPr>
          <w:rFonts w:cs="Tahoma"/>
          <w:bCs/>
        </w:rPr>
        <w:t xml:space="preserve">Hickey </w:t>
      </w:r>
      <w:r w:rsidR="001A13AC">
        <w:rPr>
          <w:rFonts w:cs="Tahoma"/>
          <w:bCs/>
        </w:rPr>
        <w:t xml:space="preserve">noted that she </w:t>
      </w:r>
      <w:proofErr w:type="gramStart"/>
      <w:r w:rsidR="001A13AC">
        <w:rPr>
          <w:rFonts w:cs="Tahoma"/>
          <w:bCs/>
        </w:rPr>
        <w:t>will</w:t>
      </w:r>
      <w:proofErr w:type="gramEnd"/>
      <w:r w:rsidR="001A13AC">
        <w:rPr>
          <w:rFonts w:cs="Tahoma"/>
          <w:bCs/>
        </w:rPr>
        <w:t xml:space="preserve"> start contacting prior speakers.  Chair Veach will start marketing the event soon.  </w:t>
      </w:r>
      <w:r>
        <w:rPr>
          <w:rFonts w:cs="Tahoma"/>
          <w:bCs/>
        </w:rPr>
        <w:t xml:space="preserve">CRAB Member </w:t>
      </w:r>
      <w:r w:rsidR="00AF51F2">
        <w:rPr>
          <w:rFonts w:cs="Tahoma"/>
          <w:bCs/>
        </w:rPr>
        <w:t>Hickey suggested contacting the Chamber of Commerce.</w:t>
      </w:r>
    </w:p>
    <w:p w14:paraId="17314D28" w14:textId="1638DB80" w:rsidR="001A13AC" w:rsidRDefault="00732A9C" w:rsidP="00CC6AAE">
      <w:pPr>
        <w:tabs>
          <w:tab w:val="left" w:pos="810"/>
          <w:tab w:val="left" w:pos="3792"/>
        </w:tabs>
        <w:jc w:val="both"/>
        <w:rPr>
          <w:rFonts w:cs="Tahoma"/>
          <w:bCs/>
        </w:rPr>
      </w:pPr>
      <w:proofErr w:type="spellStart"/>
      <w:r>
        <w:rPr>
          <w:rFonts w:cs="Tahoma"/>
          <w:bCs/>
        </w:rPr>
        <w:t>Liason</w:t>
      </w:r>
      <w:proofErr w:type="spellEnd"/>
      <w:r>
        <w:rPr>
          <w:rFonts w:cs="Tahoma"/>
          <w:bCs/>
        </w:rPr>
        <w:t xml:space="preserve"> </w:t>
      </w:r>
      <w:r w:rsidR="001A13AC">
        <w:rPr>
          <w:rFonts w:cs="Tahoma"/>
          <w:bCs/>
        </w:rPr>
        <w:t xml:space="preserve">Jacobs stated that the joint session with Council </w:t>
      </w:r>
      <w:proofErr w:type="gramStart"/>
      <w:r w:rsidR="001A13AC">
        <w:rPr>
          <w:rFonts w:cs="Tahoma"/>
          <w:bCs/>
        </w:rPr>
        <w:t>was scheduled</w:t>
      </w:r>
      <w:proofErr w:type="gramEnd"/>
      <w:r w:rsidR="001A13AC">
        <w:rPr>
          <w:rFonts w:cs="Tahoma"/>
          <w:bCs/>
        </w:rPr>
        <w:t xml:space="preserve"> for February 7, 2019 at 2:30 p.m.  </w:t>
      </w:r>
    </w:p>
    <w:p w14:paraId="694D33D8" w14:textId="015C89B6" w:rsidR="00BD1A9B" w:rsidRDefault="001A13AC" w:rsidP="00CC6AAE">
      <w:pPr>
        <w:tabs>
          <w:tab w:val="left" w:pos="810"/>
          <w:tab w:val="left" w:pos="3792"/>
        </w:tabs>
        <w:jc w:val="both"/>
        <w:rPr>
          <w:rFonts w:cs="Tahoma"/>
          <w:bCs/>
        </w:rPr>
      </w:pPr>
      <w:r>
        <w:rPr>
          <w:rFonts w:cs="Tahoma"/>
          <w:bCs/>
        </w:rPr>
        <w:t xml:space="preserve">Chair </w:t>
      </w:r>
      <w:proofErr w:type="spellStart"/>
      <w:r>
        <w:rPr>
          <w:rFonts w:cs="Tahoma"/>
          <w:bCs/>
        </w:rPr>
        <w:t>Veach</w:t>
      </w:r>
      <w:proofErr w:type="spellEnd"/>
      <w:r>
        <w:rPr>
          <w:rFonts w:cs="Tahoma"/>
          <w:bCs/>
        </w:rPr>
        <w:t xml:space="preserve"> sent </w:t>
      </w:r>
      <w:r w:rsidR="00732A9C">
        <w:rPr>
          <w:rFonts w:cs="Tahoma"/>
          <w:bCs/>
        </w:rPr>
        <w:t>Cultural Resources Director G</w:t>
      </w:r>
      <w:r>
        <w:rPr>
          <w:rFonts w:cs="Tahoma"/>
          <w:bCs/>
        </w:rPr>
        <w:t xml:space="preserve">iesen information regarding the map and app proposal and the statue idea.  She felt the map and app proposal had a good chance of getting some traction.  </w:t>
      </w:r>
      <w:r w:rsidR="00732A9C">
        <w:rPr>
          <w:rFonts w:cs="Tahoma"/>
          <w:bCs/>
        </w:rPr>
        <w:t>CRAB Member</w:t>
      </w:r>
      <w:r>
        <w:rPr>
          <w:rFonts w:cs="Tahoma"/>
          <w:bCs/>
        </w:rPr>
        <w:t xml:space="preserve"> Weber described an app from Sydney, Australia</w:t>
      </w:r>
      <w:r w:rsidR="003A1DC2">
        <w:rPr>
          <w:rFonts w:cs="Tahoma"/>
          <w:bCs/>
        </w:rPr>
        <w:t>.</w:t>
      </w:r>
      <w:r>
        <w:rPr>
          <w:rFonts w:cs="Tahoma"/>
          <w:bCs/>
        </w:rPr>
        <w:t xml:space="preserve">  Chair Veach questioned whether it was too big of a project for them.  </w:t>
      </w:r>
      <w:r w:rsidR="00732A9C">
        <w:rPr>
          <w:rFonts w:cs="Tahoma"/>
          <w:bCs/>
        </w:rPr>
        <w:t xml:space="preserve">CRAB Member </w:t>
      </w:r>
      <w:r>
        <w:rPr>
          <w:rFonts w:cs="Tahoma"/>
          <w:bCs/>
        </w:rPr>
        <w:t xml:space="preserve">Weber suggested that a simple app would be easier to maintain.  </w:t>
      </w:r>
      <w:r w:rsidR="00732A9C">
        <w:rPr>
          <w:rFonts w:cs="Tahoma"/>
          <w:bCs/>
        </w:rPr>
        <w:t xml:space="preserve">Liaison </w:t>
      </w:r>
      <w:r>
        <w:rPr>
          <w:rFonts w:cs="Tahoma"/>
          <w:bCs/>
        </w:rPr>
        <w:t xml:space="preserve">Jacobs questioned whether CRAB would maintain it.  </w:t>
      </w:r>
      <w:r w:rsidR="00732A9C">
        <w:rPr>
          <w:rFonts w:cs="Tahoma"/>
          <w:bCs/>
        </w:rPr>
        <w:t>CRAB Member</w:t>
      </w:r>
      <w:r>
        <w:rPr>
          <w:rFonts w:cs="Tahoma"/>
          <w:bCs/>
        </w:rPr>
        <w:t xml:space="preserve"> Weber responded that CRAB could </w:t>
      </w:r>
      <w:r w:rsidR="00BD1A9B">
        <w:rPr>
          <w:rFonts w:cs="Tahoma"/>
          <w:bCs/>
        </w:rPr>
        <w:t xml:space="preserve">provide oversight, but she felt it </w:t>
      </w:r>
      <w:proofErr w:type="gramStart"/>
      <w:r w:rsidR="00BD1A9B">
        <w:rPr>
          <w:rFonts w:cs="Tahoma"/>
          <w:bCs/>
        </w:rPr>
        <w:t>may</w:t>
      </w:r>
      <w:proofErr w:type="gramEnd"/>
      <w:r w:rsidR="00BD1A9B">
        <w:rPr>
          <w:rFonts w:cs="Tahoma"/>
          <w:bCs/>
        </w:rPr>
        <w:t xml:space="preserve"> have to be outsourced</w:t>
      </w:r>
      <w:r w:rsidR="003A1DC2">
        <w:rPr>
          <w:rFonts w:cs="Tahoma"/>
          <w:bCs/>
        </w:rPr>
        <w:t xml:space="preserve">.  </w:t>
      </w:r>
      <w:r w:rsidR="00BD1A9B">
        <w:rPr>
          <w:rFonts w:cs="Tahoma"/>
          <w:bCs/>
        </w:rPr>
        <w:t>He noted that the app could be useful to the Town by providing links to other information such as locations of public restrooms and parking.</w:t>
      </w:r>
      <w:r w:rsidR="00AF51F2">
        <w:rPr>
          <w:rFonts w:cs="Tahoma"/>
          <w:bCs/>
        </w:rPr>
        <w:t xml:space="preserve">  </w:t>
      </w:r>
      <w:r w:rsidR="00BD1A9B">
        <w:rPr>
          <w:rFonts w:cs="Tahoma"/>
          <w:bCs/>
        </w:rPr>
        <w:t xml:space="preserve">Chair Veach </w:t>
      </w:r>
      <w:r w:rsidR="00AF51F2">
        <w:rPr>
          <w:rFonts w:cs="Tahoma"/>
          <w:bCs/>
        </w:rPr>
        <w:t xml:space="preserve">discussed the number of available brochures and decreasing the amount of trash.  </w:t>
      </w:r>
      <w:r w:rsidR="00732A9C">
        <w:rPr>
          <w:rFonts w:cs="Tahoma"/>
          <w:bCs/>
        </w:rPr>
        <w:t>CRAB Member</w:t>
      </w:r>
      <w:r w:rsidR="00AF51F2">
        <w:rPr>
          <w:rFonts w:cs="Tahoma"/>
          <w:bCs/>
        </w:rPr>
        <w:t xml:space="preserve"> Hickey questioned whether they could consolidate brochures and encompass all the information in the app.  Chair Veach brought up QR codes.  He commented that if they received permission, he will pursue the issue as a potential TDC funding project.</w:t>
      </w:r>
    </w:p>
    <w:p w14:paraId="4722D2BC" w14:textId="1DFB4EDD" w:rsidR="00AF51F2" w:rsidRDefault="00AF51F2" w:rsidP="00CC6AAE">
      <w:pPr>
        <w:tabs>
          <w:tab w:val="left" w:pos="810"/>
          <w:tab w:val="left" w:pos="3792"/>
        </w:tabs>
        <w:jc w:val="both"/>
        <w:rPr>
          <w:rFonts w:cs="Tahoma"/>
          <w:bCs/>
        </w:rPr>
      </w:pPr>
    </w:p>
    <w:p w14:paraId="4D0D4296" w14:textId="273D5DD5" w:rsidR="00AF51F2" w:rsidRDefault="00AF51F2" w:rsidP="00AF51F2">
      <w:pPr>
        <w:tabs>
          <w:tab w:val="left" w:pos="810"/>
          <w:tab w:val="left" w:pos="1440"/>
          <w:tab w:val="left" w:pos="3792"/>
        </w:tabs>
        <w:jc w:val="both"/>
        <w:rPr>
          <w:rFonts w:cs="Tahoma"/>
          <w:bCs/>
        </w:rPr>
      </w:pPr>
      <w:r w:rsidRPr="00AF51F2">
        <w:rPr>
          <w:rFonts w:cs="Tahoma"/>
          <w:b/>
          <w:bCs/>
        </w:rPr>
        <w:t xml:space="preserve">MOTION: </w:t>
      </w:r>
      <w:r>
        <w:rPr>
          <w:rFonts w:cs="Tahoma"/>
          <w:bCs/>
        </w:rPr>
        <w:t xml:space="preserve">    Chair Veach moved that CRAB allowed him to pursue the idea of a comprehensive </w:t>
      </w:r>
      <w:r>
        <w:rPr>
          <w:rFonts w:cs="Tahoma"/>
          <w:bCs/>
        </w:rPr>
        <w:tab/>
      </w:r>
      <w:r>
        <w:rPr>
          <w:rFonts w:cs="Tahoma"/>
          <w:bCs/>
        </w:rPr>
        <w:tab/>
        <w:t xml:space="preserve">informational brochure; second by </w:t>
      </w:r>
      <w:r w:rsidR="00732A9C">
        <w:rPr>
          <w:rFonts w:cs="Tahoma"/>
          <w:bCs/>
        </w:rPr>
        <w:t xml:space="preserve">CRAB Member </w:t>
      </w:r>
      <w:r>
        <w:rPr>
          <w:rFonts w:cs="Tahoma"/>
          <w:bCs/>
        </w:rPr>
        <w:t>Hickey.</w:t>
      </w:r>
    </w:p>
    <w:p w14:paraId="6185FACB" w14:textId="6DF11409" w:rsidR="00AF51F2" w:rsidRDefault="00AF51F2" w:rsidP="00AF51F2">
      <w:pPr>
        <w:tabs>
          <w:tab w:val="left" w:pos="810"/>
          <w:tab w:val="left" w:pos="1440"/>
          <w:tab w:val="left" w:pos="3792"/>
        </w:tabs>
        <w:jc w:val="both"/>
        <w:rPr>
          <w:rFonts w:cs="Tahoma"/>
          <w:bCs/>
        </w:rPr>
      </w:pPr>
      <w:r w:rsidRPr="00AF51F2">
        <w:rPr>
          <w:rFonts w:cs="Tahoma"/>
          <w:b/>
          <w:bCs/>
        </w:rPr>
        <w:t>VOTE:</w:t>
      </w:r>
      <w:r w:rsidRPr="00AF51F2">
        <w:rPr>
          <w:rFonts w:cs="Tahoma"/>
          <w:b/>
          <w:bCs/>
        </w:rPr>
        <w:tab/>
      </w:r>
      <w:r>
        <w:rPr>
          <w:rFonts w:cs="Tahoma"/>
          <w:bCs/>
        </w:rPr>
        <w:tab/>
        <w:t>Motion passed unanimously.</w:t>
      </w:r>
    </w:p>
    <w:p w14:paraId="549A90CF" w14:textId="48B232A2" w:rsidR="00AF51F2" w:rsidRDefault="00AF51F2" w:rsidP="00AF51F2">
      <w:pPr>
        <w:tabs>
          <w:tab w:val="left" w:pos="810"/>
          <w:tab w:val="left" w:pos="1440"/>
          <w:tab w:val="left" w:pos="3792"/>
        </w:tabs>
        <w:jc w:val="both"/>
        <w:rPr>
          <w:rFonts w:cs="Tahoma"/>
          <w:bCs/>
        </w:rPr>
      </w:pPr>
    </w:p>
    <w:p w14:paraId="774D5E18" w14:textId="00224A65" w:rsidR="00AF51F2" w:rsidRDefault="00732A9C" w:rsidP="00AF51F2">
      <w:pPr>
        <w:tabs>
          <w:tab w:val="left" w:pos="810"/>
          <w:tab w:val="left" w:pos="1440"/>
          <w:tab w:val="left" w:pos="3792"/>
        </w:tabs>
        <w:jc w:val="both"/>
        <w:rPr>
          <w:rFonts w:cs="Tahoma"/>
          <w:bCs/>
        </w:rPr>
      </w:pPr>
      <w:r>
        <w:rPr>
          <w:rFonts w:cs="Tahoma"/>
          <w:bCs/>
        </w:rPr>
        <w:t>CRAB Member</w:t>
      </w:r>
      <w:r w:rsidR="00AF51F2">
        <w:rPr>
          <w:rFonts w:cs="Tahoma"/>
          <w:bCs/>
        </w:rPr>
        <w:t xml:space="preserve"> Weber will provide information regarding samples of items in the apps from her research.</w:t>
      </w:r>
    </w:p>
    <w:p w14:paraId="6A1B6145" w14:textId="4B9F6939" w:rsidR="00BD1A9B" w:rsidRDefault="00BD1A9B" w:rsidP="00CC6AAE">
      <w:pPr>
        <w:tabs>
          <w:tab w:val="left" w:pos="810"/>
          <w:tab w:val="left" w:pos="3792"/>
        </w:tabs>
        <w:jc w:val="both"/>
        <w:rPr>
          <w:rFonts w:cs="Tahoma"/>
          <w:bCs/>
        </w:rPr>
      </w:pPr>
      <w:r>
        <w:rPr>
          <w:rFonts w:cs="Tahoma"/>
          <w:bCs/>
        </w:rPr>
        <w:t xml:space="preserve"> </w:t>
      </w:r>
    </w:p>
    <w:p w14:paraId="52C820CA" w14:textId="6FB5FF80" w:rsidR="00515FB4" w:rsidRPr="00AF1CEA" w:rsidRDefault="00325755" w:rsidP="00CC6AAE">
      <w:pPr>
        <w:tabs>
          <w:tab w:val="left" w:pos="810"/>
        </w:tabs>
        <w:jc w:val="both"/>
        <w:rPr>
          <w:rFonts w:cs="Tahoma"/>
          <w:bCs/>
        </w:rPr>
      </w:pPr>
      <w:r>
        <w:rPr>
          <w:rFonts w:cs="Tahoma"/>
          <w:b/>
          <w:bCs/>
        </w:rPr>
        <w:t>VIII</w:t>
      </w:r>
      <w:r w:rsidR="00CC6AAE" w:rsidRPr="00CC6AAE">
        <w:rPr>
          <w:rFonts w:cs="Tahoma"/>
          <w:b/>
          <w:bCs/>
        </w:rPr>
        <w:t>.</w:t>
      </w:r>
      <w:r w:rsidR="00CC6AAE" w:rsidRPr="00CC6AAE">
        <w:rPr>
          <w:rFonts w:cs="Tahoma"/>
          <w:b/>
          <w:bCs/>
        </w:rPr>
        <w:tab/>
      </w:r>
      <w:r w:rsidR="00515FB4">
        <w:rPr>
          <w:rFonts w:cs="Tahoma"/>
          <w:b/>
          <w:bCs/>
        </w:rPr>
        <w:t xml:space="preserve">ITEMS FOR DISCUSSION </w:t>
      </w:r>
      <w:r w:rsidR="00AF1CEA">
        <w:rPr>
          <w:rFonts w:cs="Tahoma"/>
          <w:b/>
          <w:bCs/>
        </w:rPr>
        <w:t xml:space="preserve">– </w:t>
      </w:r>
      <w:r w:rsidR="00AF1CEA" w:rsidRPr="00AF1CEA">
        <w:rPr>
          <w:rFonts w:cs="Tahoma"/>
          <w:bCs/>
        </w:rPr>
        <w:t>see above.</w:t>
      </w:r>
    </w:p>
    <w:p w14:paraId="560B5155" w14:textId="0B3BFFC0" w:rsidR="00FF0705" w:rsidRDefault="00FF0705" w:rsidP="00CC6AAE">
      <w:pPr>
        <w:tabs>
          <w:tab w:val="left" w:pos="810"/>
        </w:tabs>
        <w:jc w:val="both"/>
        <w:rPr>
          <w:rFonts w:cs="Tahoma"/>
          <w:bCs/>
        </w:rPr>
      </w:pPr>
    </w:p>
    <w:p w14:paraId="27B26BB0" w14:textId="38C60B6A" w:rsidR="00370092" w:rsidRDefault="00325755" w:rsidP="00CC6AAE">
      <w:pPr>
        <w:tabs>
          <w:tab w:val="left" w:pos="810"/>
        </w:tabs>
        <w:jc w:val="both"/>
        <w:rPr>
          <w:rFonts w:cs="Tahoma"/>
          <w:b/>
          <w:bCs/>
        </w:rPr>
      </w:pPr>
      <w:r>
        <w:rPr>
          <w:rFonts w:cs="Tahoma"/>
          <w:b/>
          <w:bCs/>
        </w:rPr>
        <w:t>IX.</w:t>
      </w:r>
      <w:r>
        <w:rPr>
          <w:rFonts w:cs="Tahoma"/>
          <w:b/>
          <w:bCs/>
        </w:rPr>
        <w:tab/>
      </w:r>
      <w:r w:rsidR="00CC6AAE" w:rsidRPr="00CC6AAE">
        <w:rPr>
          <w:rFonts w:cs="Tahoma"/>
          <w:b/>
          <w:bCs/>
        </w:rPr>
        <w:t>PUBLIC COMMEN</w:t>
      </w:r>
      <w:r w:rsidR="00CC6AAE">
        <w:rPr>
          <w:rFonts w:cs="Tahoma"/>
          <w:b/>
          <w:bCs/>
        </w:rPr>
        <w:t xml:space="preserve">T </w:t>
      </w:r>
      <w:r w:rsidR="00AF1CEA">
        <w:rPr>
          <w:rFonts w:cs="Tahoma"/>
          <w:b/>
          <w:bCs/>
        </w:rPr>
        <w:t xml:space="preserve"> </w:t>
      </w:r>
    </w:p>
    <w:p w14:paraId="20B0A1B9" w14:textId="3339033C" w:rsidR="00AF1CEA" w:rsidRDefault="00AF1CEA" w:rsidP="00CC6AAE">
      <w:pPr>
        <w:tabs>
          <w:tab w:val="left" w:pos="810"/>
        </w:tabs>
        <w:jc w:val="both"/>
        <w:rPr>
          <w:rFonts w:cs="Tahoma"/>
          <w:bCs/>
        </w:rPr>
      </w:pPr>
    </w:p>
    <w:p w14:paraId="2D3DE426" w14:textId="021A26BB" w:rsidR="00AF1CEA" w:rsidRPr="008E2AD6" w:rsidRDefault="00AF1CEA" w:rsidP="00CC6AAE">
      <w:pPr>
        <w:tabs>
          <w:tab w:val="left" w:pos="810"/>
        </w:tabs>
        <w:jc w:val="both"/>
        <w:rPr>
          <w:rFonts w:cs="Tahoma"/>
          <w:bCs/>
        </w:rPr>
      </w:pPr>
      <w:r>
        <w:rPr>
          <w:rFonts w:cs="Tahoma"/>
          <w:bCs/>
        </w:rPr>
        <w:t xml:space="preserve">Leon Moyer </w:t>
      </w:r>
      <w:r w:rsidR="003A1DC2">
        <w:rPr>
          <w:rFonts w:cs="Tahoma"/>
          <w:bCs/>
        </w:rPr>
        <w:t xml:space="preserve">was concerned about </w:t>
      </w:r>
      <w:r>
        <w:rPr>
          <w:rFonts w:cs="Tahoma"/>
          <w:bCs/>
        </w:rPr>
        <w:t>absences</w:t>
      </w:r>
      <w:r w:rsidR="003A1DC2">
        <w:rPr>
          <w:rFonts w:cs="Tahoma"/>
          <w:bCs/>
        </w:rPr>
        <w:t xml:space="preserve"> by committee members and spoke of the canals within the Town as parks</w:t>
      </w:r>
      <w:bookmarkStart w:id="0" w:name="_GoBack"/>
      <w:bookmarkEnd w:id="0"/>
      <w:r>
        <w:rPr>
          <w:rFonts w:cs="Tahoma"/>
          <w:bCs/>
        </w:rPr>
        <w:t xml:space="preserve">.  </w:t>
      </w:r>
    </w:p>
    <w:p w14:paraId="03C186A1" w14:textId="0988E56C" w:rsidR="006F047D" w:rsidRPr="006F047D" w:rsidRDefault="006F047D" w:rsidP="00CC6AAE">
      <w:pPr>
        <w:tabs>
          <w:tab w:val="left" w:pos="810"/>
        </w:tabs>
        <w:jc w:val="both"/>
        <w:rPr>
          <w:rFonts w:cs="Tahoma"/>
          <w:bCs/>
        </w:rPr>
      </w:pPr>
    </w:p>
    <w:p w14:paraId="38FF32F3" w14:textId="745E6C76" w:rsidR="000635B6" w:rsidRDefault="00097FE9" w:rsidP="000635B6">
      <w:pPr>
        <w:tabs>
          <w:tab w:val="left" w:pos="810"/>
          <w:tab w:val="right" w:pos="9360"/>
        </w:tabs>
        <w:jc w:val="both"/>
        <w:rPr>
          <w:rFonts w:cs="Tahoma"/>
          <w:b/>
          <w:bCs/>
        </w:rPr>
      </w:pPr>
      <w:r>
        <w:rPr>
          <w:rFonts w:cs="Tahoma"/>
          <w:b/>
          <w:bCs/>
        </w:rPr>
        <w:t>X</w:t>
      </w:r>
      <w:r w:rsidR="004866C3">
        <w:rPr>
          <w:rFonts w:cs="Tahoma"/>
          <w:b/>
          <w:bCs/>
        </w:rPr>
        <w:t>.</w:t>
      </w:r>
      <w:r w:rsidR="00EE23E6" w:rsidRPr="00EE23E6">
        <w:rPr>
          <w:rFonts w:cs="Tahoma"/>
          <w:b/>
          <w:bCs/>
        </w:rPr>
        <w:tab/>
      </w:r>
      <w:r w:rsidR="000635B6">
        <w:rPr>
          <w:rFonts w:cs="Tahoma"/>
          <w:b/>
          <w:bCs/>
        </w:rPr>
        <w:t>SET AGENDA FOR NEXT MEETING</w:t>
      </w:r>
      <w:r w:rsidR="00AC319C">
        <w:rPr>
          <w:rFonts w:cs="Tahoma"/>
          <w:b/>
          <w:bCs/>
        </w:rPr>
        <w:t xml:space="preserve"> </w:t>
      </w:r>
    </w:p>
    <w:p w14:paraId="6573DD48" w14:textId="28FCFB15" w:rsidR="005857FB" w:rsidRDefault="005857FB" w:rsidP="000635B6">
      <w:pPr>
        <w:tabs>
          <w:tab w:val="left" w:pos="810"/>
          <w:tab w:val="right" w:pos="9360"/>
        </w:tabs>
        <w:jc w:val="both"/>
        <w:rPr>
          <w:rFonts w:cs="Tahoma"/>
          <w:b/>
          <w:bCs/>
        </w:rPr>
      </w:pPr>
    </w:p>
    <w:p w14:paraId="0C392C00" w14:textId="25799D44" w:rsidR="005857FB" w:rsidRPr="005857FB" w:rsidRDefault="005857FB" w:rsidP="000635B6">
      <w:pPr>
        <w:tabs>
          <w:tab w:val="left" w:pos="810"/>
          <w:tab w:val="right" w:pos="9360"/>
        </w:tabs>
        <w:jc w:val="both"/>
        <w:rPr>
          <w:rFonts w:cs="Tahoma"/>
          <w:bCs/>
        </w:rPr>
      </w:pPr>
      <w:r>
        <w:rPr>
          <w:rFonts w:cs="Tahoma"/>
          <w:bCs/>
        </w:rPr>
        <w:t>Add TDC funding reminder.</w:t>
      </w:r>
    </w:p>
    <w:p w14:paraId="2B31C542" w14:textId="2F694839" w:rsidR="0088130B" w:rsidRDefault="0088130B" w:rsidP="000635B6">
      <w:pPr>
        <w:tabs>
          <w:tab w:val="left" w:pos="810"/>
          <w:tab w:val="right" w:pos="9360"/>
        </w:tabs>
        <w:jc w:val="both"/>
        <w:rPr>
          <w:rFonts w:cs="Tahoma"/>
          <w:bCs/>
        </w:rPr>
      </w:pPr>
    </w:p>
    <w:p w14:paraId="43993816" w14:textId="798F3BAE" w:rsidR="00DA25DF" w:rsidRDefault="00097FE9" w:rsidP="00325755">
      <w:pPr>
        <w:tabs>
          <w:tab w:val="left" w:pos="810"/>
          <w:tab w:val="right" w:pos="9360"/>
        </w:tabs>
        <w:jc w:val="both"/>
        <w:rPr>
          <w:b/>
        </w:rPr>
      </w:pPr>
      <w:r>
        <w:rPr>
          <w:rFonts w:cs="Tahoma"/>
          <w:b/>
          <w:bCs/>
        </w:rPr>
        <w:t>X</w:t>
      </w:r>
      <w:r w:rsidR="00EC1A9C">
        <w:rPr>
          <w:rFonts w:cs="Tahoma"/>
          <w:b/>
          <w:bCs/>
        </w:rPr>
        <w:t>I</w:t>
      </w:r>
      <w:r w:rsidR="000635B6">
        <w:rPr>
          <w:rFonts w:cs="Tahoma"/>
          <w:b/>
          <w:bCs/>
        </w:rPr>
        <w:t>.</w:t>
      </w:r>
      <w:r w:rsidR="000635B6">
        <w:rPr>
          <w:rFonts w:cs="Tahoma"/>
          <w:b/>
          <w:bCs/>
        </w:rPr>
        <w:tab/>
      </w:r>
      <w:r w:rsidR="00DA25DF" w:rsidRPr="00EE23E6">
        <w:rPr>
          <w:b/>
        </w:rPr>
        <w:t>ADJOURNMENT</w:t>
      </w:r>
    </w:p>
    <w:p w14:paraId="705A6C9D" w14:textId="5805B826" w:rsidR="00C5098E" w:rsidRDefault="00C5098E" w:rsidP="00097FE9">
      <w:pPr>
        <w:tabs>
          <w:tab w:val="left" w:pos="810"/>
          <w:tab w:val="left" w:pos="1392"/>
          <w:tab w:val="right" w:pos="9360"/>
        </w:tabs>
        <w:jc w:val="both"/>
        <w:rPr>
          <w:b/>
        </w:rPr>
      </w:pPr>
    </w:p>
    <w:p w14:paraId="6E76600B" w14:textId="1ED18EA3" w:rsidR="00C5098E" w:rsidRPr="00C5098E" w:rsidRDefault="00C5098E" w:rsidP="00097FE9">
      <w:pPr>
        <w:tabs>
          <w:tab w:val="left" w:pos="810"/>
          <w:tab w:val="left" w:pos="1392"/>
          <w:tab w:val="right" w:pos="9360"/>
        </w:tabs>
        <w:jc w:val="both"/>
      </w:pPr>
      <w:r>
        <w:rPr>
          <w:b/>
        </w:rPr>
        <w:t>MOTION:</w:t>
      </w:r>
      <w:r>
        <w:rPr>
          <w:b/>
        </w:rPr>
        <w:tab/>
      </w:r>
      <w:r>
        <w:t>Chair Veach moved to adjourn; second b</w:t>
      </w:r>
      <w:r w:rsidR="000D61BE">
        <w:t>y</w:t>
      </w:r>
      <w:r w:rsidR="0088130B">
        <w:t xml:space="preserve"> </w:t>
      </w:r>
      <w:r w:rsidR="00732A9C">
        <w:t>CRAB Member</w:t>
      </w:r>
      <w:r w:rsidR="0088130B">
        <w:t xml:space="preserve"> </w:t>
      </w:r>
      <w:r w:rsidR="005857FB">
        <w:t>Weber</w:t>
      </w:r>
      <w:r w:rsidR="008E2AD6">
        <w:t>.</w:t>
      </w:r>
    </w:p>
    <w:p w14:paraId="7FD8E3CF" w14:textId="3430124D" w:rsidR="00C5098E" w:rsidRPr="00C5098E" w:rsidRDefault="00C5098E" w:rsidP="00097FE9">
      <w:pPr>
        <w:tabs>
          <w:tab w:val="left" w:pos="810"/>
          <w:tab w:val="left" w:pos="1392"/>
          <w:tab w:val="right" w:pos="9360"/>
        </w:tabs>
        <w:jc w:val="both"/>
      </w:pPr>
      <w:r>
        <w:rPr>
          <w:b/>
        </w:rPr>
        <w:t>VOTE:</w:t>
      </w:r>
      <w:r>
        <w:rPr>
          <w:b/>
        </w:rPr>
        <w:tab/>
      </w:r>
      <w:r>
        <w:rPr>
          <w:b/>
        </w:rPr>
        <w:tab/>
      </w:r>
      <w:r w:rsidRPr="00C5098E">
        <w:t>Motion passed unanimously.</w:t>
      </w:r>
    </w:p>
    <w:p w14:paraId="57BD2C07" w14:textId="0F4EDD5D" w:rsidR="00D13762" w:rsidRDefault="00D13762" w:rsidP="000635B6">
      <w:pPr>
        <w:tabs>
          <w:tab w:val="left" w:pos="810"/>
          <w:tab w:val="right" w:pos="9360"/>
        </w:tabs>
        <w:jc w:val="both"/>
        <w:rPr>
          <w:b/>
        </w:rPr>
      </w:pPr>
    </w:p>
    <w:p w14:paraId="6D023A79" w14:textId="178E1E61" w:rsidR="00DB32FD" w:rsidRDefault="001F5017" w:rsidP="00910C88">
      <w:pPr>
        <w:pStyle w:val="ListParagraph"/>
        <w:ind w:left="0"/>
        <w:jc w:val="both"/>
        <w:rPr>
          <w:rFonts w:cs="Tahoma"/>
          <w:bCs/>
        </w:rPr>
      </w:pPr>
      <w:r>
        <w:rPr>
          <w:rFonts w:cs="Tahoma"/>
          <w:bCs/>
        </w:rPr>
        <w:t>T</w:t>
      </w:r>
      <w:r w:rsidR="00CD13DA">
        <w:rPr>
          <w:rFonts w:cs="Tahoma"/>
          <w:bCs/>
        </w:rPr>
        <w:t>he meeting</w:t>
      </w:r>
      <w:r>
        <w:rPr>
          <w:rFonts w:cs="Tahoma"/>
          <w:bCs/>
        </w:rPr>
        <w:t xml:space="preserve"> was adjourned</w:t>
      </w:r>
      <w:r w:rsidR="00C600F3">
        <w:rPr>
          <w:rFonts w:cs="Tahoma"/>
          <w:bCs/>
        </w:rPr>
        <w:t xml:space="preserve"> at </w:t>
      </w:r>
      <w:r w:rsidR="00EA4105">
        <w:rPr>
          <w:rFonts w:cs="Tahoma"/>
          <w:bCs/>
        </w:rPr>
        <w:t>3:</w:t>
      </w:r>
      <w:r w:rsidR="00AF1CEA">
        <w:rPr>
          <w:rFonts w:cs="Tahoma"/>
          <w:bCs/>
        </w:rPr>
        <w:t>26</w:t>
      </w:r>
      <w:r w:rsidR="00DB32FD">
        <w:rPr>
          <w:rFonts w:cs="Tahoma"/>
          <w:bCs/>
        </w:rPr>
        <w:t xml:space="preserve"> p.m.</w:t>
      </w:r>
    </w:p>
    <w:p w14:paraId="098A1F42" w14:textId="77777777" w:rsidR="00DB32FD" w:rsidRDefault="00DB32FD" w:rsidP="00910C88">
      <w:pPr>
        <w:jc w:val="both"/>
        <w:rPr>
          <w:rFonts w:cs="Tahoma"/>
          <w:bCs/>
        </w:rPr>
      </w:pPr>
    </w:p>
    <w:p w14:paraId="12DDDEA7" w14:textId="1E75F923" w:rsidR="00DB32FD" w:rsidRDefault="00DB32FD" w:rsidP="00910C88">
      <w:pPr>
        <w:jc w:val="both"/>
        <w:outlineLvl w:val="0"/>
        <w:rPr>
          <w:rFonts w:cs="Tahoma"/>
          <w:bCs/>
        </w:rPr>
      </w:pPr>
      <w:r>
        <w:rPr>
          <w:rFonts w:cs="Tahoma"/>
          <w:bCs/>
        </w:rPr>
        <w:t>Adopted _______________________ with/without changes.  Motion by ___________________</w:t>
      </w:r>
      <w:r w:rsidR="00946418">
        <w:rPr>
          <w:rFonts w:cs="Tahoma"/>
          <w:bCs/>
        </w:rPr>
        <w:t>_</w:t>
      </w:r>
    </w:p>
    <w:p w14:paraId="64B35E91" w14:textId="77777777" w:rsidR="00DB32FD" w:rsidRDefault="00DB32FD" w:rsidP="00910C88">
      <w:pPr>
        <w:jc w:val="both"/>
        <w:rPr>
          <w:rFonts w:cs="Tahoma"/>
          <w:bCs/>
        </w:rPr>
      </w:pPr>
      <w:r>
        <w:rPr>
          <w:rFonts w:cs="Tahoma"/>
          <w:bCs/>
        </w:rPr>
        <w:tab/>
      </w:r>
      <w:r>
        <w:rPr>
          <w:rFonts w:cs="Tahoma"/>
          <w:bCs/>
        </w:rPr>
        <w:tab/>
        <w:t>(DATE)</w:t>
      </w:r>
    </w:p>
    <w:p w14:paraId="503FDFD4" w14:textId="77777777" w:rsidR="00BA57E1" w:rsidRDefault="00BA57E1" w:rsidP="00910C88">
      <w:pPr>
        <w:jc w:val="both"/>
        <w:outlineLvl w:val="0"/>
        <w:rPr>
          <w:rFonts w:cs="Tahoma"/>
          <w:bCs/>
        </w:rPr>
      </w:pPr>
    </w:p>
    <w:p w14:paraId="3D7AAB39" w14:textId="77777777" w:rsidR="00912E41" w:rsidRDefault="00DB32FD" w:rsidP="00910C88">
      <w:pPr>
        <w:jc w:val="both"/>
        <w:outlineLvl w:val="0"/>
        <w:rPr>
          <w:rFonts w:cs="Tahoma"/>
          <w:bCs/>
        </w:rPr>
      </w:pPr>
      <w:r>
        <w:rPr>
          <w:rFonts w:cs="Tahoma"/>
          <w:bCs/>
        </w:rPr>
        <w:t>Vote:_________________ Signature:________________________________________</w:t>
      </w:r>
      <w:r w:rsidR="00912E41">
        <w:rPr>
          <w:rFonts w:cs="Tahoma"/>
          <w:bCs/>
        </w:rPr>
        <w:t>________</w:t>
      </w:r>
    </w:p>
    <w:p w14:paraId="26077011" w14:textId="77777777" w:rsidR="00912E41" w:rsidRDefault="00912E41" w:rsidP="00912E41">
      <w:pPr>
        <w:outlineLvl w:val="0"/>
        <w:rPr>
          <w:rFonts w:cs="Tahoma"/>
          <w:bCs/>
        </w:rPr>
      </w:pPr>
    </w:p>
    <w:p w14:paraId="06630529" w14:textId="77777777" w:rsidR="00DB32FD" w:rsidRPr="00BD47FD" w:rsidRDefault="00912E41" w:rsidP="00682717">
      <w:pPr>
        <w:tabs>
          <w:tab w:val="left" w:pos="2620"/>
        </w:tabs>
        <w:outlineLvl w:val="0"/>
        <w:rPr>
          <w:rFonts w:cs="Tahoma"/>
        </w:rPr>
      </w:pPr>
      <w:r>
        <w:rPr>
          <w:bCs/>
        </w:rPr>
        <w:t xml:space="preserve">•   </w:t>
      </w:r>
      <w:r>
        <w:rPr>
          <w:rFonts w:cs="Tahoma"/>
          <w:bCs/>
        </w:rPr>
        <w:t>E</w:t>
      </w:r>
      <w:r w:rsidR="00DB32FD" w:rsidRPr="00912E41">
        <w:rPr>
          <w:rFonts w:cs="Tahoma"/>
          <w:bCs/>
        </w:rPr>
        <w:t>nd of document</w:t>
      </w:r>
      <w:r w:rsidR="00682717">
        <w:rPr>
          <w:rFonts w:cs="Tahoma"/>
          <w:bCs/>
        </w:rPr>
        <w:tab/>
      </w:r>
    </w:p>
    <w:sectPr w:rsidR="00DB32FD" w:rsidRPr="00BD47FD" w:rsidSect="00C01C2A">
      <w:footerReference w:type="default" r:id="rId8"/>
      <w:pgSz w:w="12240" w:h="15840"/>
      <w:pgMar w:top="1354" w:right="1440" w:bottom="116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88F6AB" w14:textId="77777777" w:rsidR="00100DAE" w:rsidRDefault="00100DAE" w:rsidP="00EE23E6">
      <w:r>
        <w:separator/>
      </w:r>
    </w:p>
  </w:endnote>
  <w:endnote w:type="continuationSeparator" w:id="0">
    <w:p w14:paraId="36125802" w14:textId="77777777" w:rsidR="00100DAE" w:rsidRDefault="00100DAE" w:rsidP="00EE23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FBDA9" w14:textId="15D31DAC" w:rsidR="006A63DF" w:rsidRPr="00EE23E6" w:rsidRDefault="006A63DF">
    <w:pPr>
      <w:pStyle w:val="Footer"/>
      <w:jc w:val="right"/>
      <w:rPr>
        <w:sz w:val="20"/>
        <w:szCs w:val="20"/>
      </w:rPr>
    </w:pPr>
    <w:r>
      <w:rPr>
        <w:sz w:val="20"/>
        <w:szCs w:val="20"/>
      </w:rPr>
      <w:t>CRAB 201</w:t>
    </w:r>
    <w:r w:rsidR="005857FB">
      <w:rPr>
        <w:sz w:val="20"/>
        <w:szCs w:val="20"/>
      </w:rPr>
      <w:t>90108</w:t>
    </w:r>
    <w:r w:rsidRPr="00EE23E6">
      <w:rPr>
        <w:sz w:val="20"/>
        <w:szCs w:val="20"/>
      </w:rPr>
      <w:tab/>
    </w:r>
    <w:r w:rsidRPr="00EE23E6">
      <w:rPr>
        <w:sz w:val="20"/>
        <w:szCs w:val="20"/>
      </w:rPr>
      <w:tab/>
    </w:r>
    <w:sdt>
      <w:sdtPr>
        <w:rPr>
          <w:sz w:val="20"/>
          <w:szCs w:val="20"/>
        </w:rPr>
        <w:id w:val="16132922"/>
        <w:docPartObj>
          <w:docPartGallery w:val="Page Numbers (Bottom of Page)"/>
          <w:docPartUnique/>
        </w:docPartObj>
      </w:sdtPr>
      <w:sdtEndPr/>
      <w:sdtContent>
        <w:sdt>
          <w:sdtPr>
            <w:rPr>
              <w:sz w:val="20"/>
              <w:szCs w:val="20"/>
            </w:rPr>
            <w:id w:val="565050523"/>
            <w:docPartObj>
              <w:docPartGallery w:val="Page Numbers (Top of Page)"/>
              <w:docPartUnique/>
            </w:docPartObj>
          </w:sdtPr>
          <w:sdtEndPr/>
          <w:sdtContent>
            <w:r w:rsidRPr="00EE23E6">
              <w:rPr>
                <w:sz w:val="20"/>
                <w:szCs w:val="20"/>
              </w:rPr>
              <w:t xml:space="preserve">Page </w:t>
            </w:r>
            <w:r w:rsidRPr="00EE23E6">
              <w:rPr>
                <w:b/>
                <w:sz w:val="20"/>
                <w:szCs w:val="20"/>
              </w:rPr>
              <w:fldChar w:fldCharType="begin"/>
            </w:r>
            <w:r w:rsidRPr="00EE23E6">
              <w:rPr>
                <w:b/>
                <w:sz w:val="20"/>
                <w:szCs w:val="20"/>
              </w:rPr>
              <w:instrText xml:space="preserve"> PAGE </w:instrText>
            </w:r>
            <w:r w:rsidRPr="00EE23E6">
              <w:rPr>
                <w:b/>
                <w:sz w:val="20"/>
                <w:szCs w:val="20"/>
              </w:rPr>
              <w:fldChar w:fldCharType="separate"/>
            </w:r>
            <w:r w:rsidR="003A1DC2">
              <w:rPr>
                <w:b/>
                <w:noProof/>
                <w:sz w:val="20"/>
                <w:szCs w:val="20"/>
              </w:rPr>
              <w:t>2</w:t>
            </w:r>
            <w:r w:rsidRPr="00EE23E6">
              <w:rPr>
                <w:b/>
                <w:sz w:val="20"/>
                <w:szCs w:val="20"/>
              </w:rPr>
              <w:fldChar w:fldCharType="end"/>
            </w:r>
            <w:r w:rsidRPr="00EE23E6">
              <w:rPr>
                <w:sz w:val="20"/>
                <w:szCs w:val="20"/>
              </w:rPr>
              <w:t xml:space="preserve"> of </w:t>
            </w:r>
            <w:r w:rsidRPr="00EE23E6">
              <w:rPr>
                <w:b/>
                <w:sz w:val="20"/>
                <w:szCs w:val="20"/>
              </w:rPr>
              <w:fldChar w:fldCharType="begin"/>
            </w:r>
            <w:r w:rsidRPr="00EE23E6">
              <w:rPr>
                <w:b/>
                <w:sz w:val="20"/>
                <w:szCs w:val="20"/>
              </w:rPr>
              <w:instrText xml:space="preserve"> NUMPAGES  </w:instrText>
            </w:r>
            <w:r w:rsidRPr="00EE23E6">
              <w:rPr>
                <w:b/>
                <w:sz w:val="20"/>
                <w:szCs w:val="20"/>
              </w:rPr>
              <w:fldChar w:fldCharType="separate"/>
            </w:r>
            <w:r w:rsidR="003A1DC2">
              <w:rPr>
                <w:b/>
                <w:noProof/>
                <w:sz w:val="20"/>
                <w:szCs w:val="20"/>
              </w:rPr>
              <w:t>2</w:t>
            </w:r>
            <w:r w:rsidRPr="00EE23E6">
              <w:rPr>
                <w:b/>
                <w:sz w:val="20"/>
                <w:szCs w:val="20"/>
              </w:rPr>
              <w:fldChar w:fldCharType="end"/>
            </w:r>
          </w:sdtContent>
        </w:sdt>
      </w:sdtContent>
    </w:sdt>
  </w:p>
  <w:p w14:paraId="036BE419" w14:textId="77777777" w:rsidR="006A63DF" w:rsidRDefault="006A63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C89E2F" w14:textId="77777777" w:rsidR="00100DAE" w:rsidRDefault="00100DAE" w:rsidP="00EE23E6">
      <w:r>
        <w:separator/>
      </w:r>
    </w:p>
  </w:footnote>
  <w:footnote w:type="continuationSeparator" w:id="0">
    <w:p w14:paraId="1CB21DA9" w14:textId="77777777" w:rsidR="00100DAE" w:rsidRDefault="00100DAE" w:rsidP="00EE23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965A23"/>
    <w:multiLevelType w:val="hybridMultilevel"/>
    <w:tmpl w:val="D9A07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C77C75"/>
    <w:multiLevelType w:val="hybridMultilevel"/>
    <w:tmpl w:val="E1EA4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867621"/>
    <w:multiLevelType w:val="hybridMultilevel"/>
    <w:tmpl w:val="1DD6E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B83D3B"/>
    <w:multiLevelType w:val="hybridMultilevel"/>
    <w:tmpl w:val="74F6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K0NDE3NDMxNjczMjdS0lEKTi0uzszPAykwMq0FAABropctAAAA"/>
  </w:docVars>
  <w:rsids>
    <w:rsidRoot w:val="00DB32FD"/>
    <w:rsid w:val="00010C9C"/>
    <w:rsid w:val="0001518A"/>
    <w:rsid w:val="00015956"/>
    <w:rsid w:val="000230B1"/>
    <w:rsid w:val="00023AF2"/>
    <w:rsid w:val="0002617B"/>
    <w:rsid w:val="00032818"/>
    <w:rsid w:val="00034E43"/>
    <w:rsid w:val="00035BA3"/>
    <w:rsid w:val="00037CA1"/>
    <w:rsid w:val="00040A26"/>
    <w:rsid w:val="00047801"/>
    <w:rsid w:val="00050A55"/>
    <w:rsid w:val="000635B6"/>
    <w:rsid w:val="00064273"/>
    <w:rsid w:val="000663FB"/>
    <w:rsid w:val="0007155C"/>
    <w:rsid w:val="000731BE"/>
    <w:rsid w:val="0008717A"/>
    <w:rsid w:val="00087FD6"/>
    <w:rsid w:val="00093F48"/>
    <w:rsid w:val="00094159"/>
    <w:rsid w:val="00094801"/>
    <w:rsid w:val="000962A8"/>
    <w:rsid w:val="00097C9F"/>
    <w:rsid w:val="00097FE9"/>
    <w:rsid w:val="000A355D"/>
    <w:rsid w:val="000A35C5"/>
    <w:rsid w:val="000A3ED6"/>
    <w:rsid w:val="000A5796"/>
    <w:rsid w:val="000A70B5"/>
    <w:rsid w:val="000A77CE"/>
    <w:rsid w:val="000B05DB"/>
    <w:rsid w:val="000B14AB"/>
    <w:rsid w:val="000B182B"/>
    <w:rsid w:val="000B6498"/>
    <w:rsid w:val="000C3183"/>
    <w:rsid w:val="000C4725"/>
    <w:rsid w:val="000C6CEE"/>
    <w:rsid w:val="000D030B"/>
    <w:rsid w:val="000D095B"/>
    <w:rsid w:val="000D0FC2"/>
    <w:rsid w:val="000D317E"/>
    <w:rsid w:val="000D4870"/>
    <w:rsid w:val="000D5622"/>
    <w:rsid w:val="000D61A5"/>
    <w:rsid w:val="000D61BE"/>
    <w:rsid w:val="000E0658"/>
    <w:rsid w:val="000E467C"/>
    <w:rsid w:val="000F0AD5"/>
    <w:rsid w:val="000F1CE7"/>
    <w:rsid w:val="000F35FF"/>
    <w:rsid w:val="000F584E"/>
    <w:rsid w:val="00100DAE"/>
    <w:rsid w:val="00102EC1"/>
    <w:rsid w:val="001052DC"/>
    <w:rsid w:val="001066B5"/>
    <w:rsid w:val="00115651"/>
    <w:rsid w:val="00115A03"/>
    <w:rsid w:val="00116973"/>
    <w:rsid w:val="00122296"/>
    <w:rsid w:val="001227CD"/>
    <w:rsid w:val="00125CF1"/>
    <w:rsid w:val="001308B7"/>
    <w:rsid w:val="00131AA8"/>
    <w:rsid w:val="0013480C"/>
    <w:rsid w:val="00135460"/>
    <w:rsid w:val="001355E2"/>
    <w:rsid w:val="00145594"/>
    <w:rsid w:val="00146FDD"/>
    <w:rsid w:val="00151F83"/>
    <w:rsid w:val="00163886"/>
    <w:rsid w:val="00164B79"/>
    <w:rsid w:val="00170003"/>
    <w:rsid w:val="001709C3"/>
    <w:rsid w:val="001728F9"/>
    <w:rsid w:val="00173D57"/>
    <w:rsid w:val="00174DFA"/>
    <w:rsid w:val="001751B1"/>
    <w:rsid w:val="00177B42"/>
    <w:rsid w:val="00190B27"/>
    <w:rsid w:val="0019171F"/>
    <w:rsid w:val="00191E85"/>
    <w:rsid w:val="001A13AC"/>
    <w:rsid w:val="001A5673"/>
    <w:rsid w:val="001A5A7F"/>
    <w:rsid w:val="001B3718"/>
    <w:rsid w:val="001B4C73"/>
    <w:rsid w:val="001C25E8"/>
    <w:rsid w:val="001C3CE4"/>
    <w:rsid w:val="001D1A3E"/>
    <w:rsid w:val="001D42AA"/>
    <w:rsid w:val="001D76CB"/>
    <w:rsid w:val="001E0E61"/>
    <w:rsid w:val="001E604F"/>
    <w:rsid w:val="001E6BAB"/>
    <w:rsid w:val="001E7116"/>
    <w:rsid w:val="001E7791"/>
    <w:rsid w:val="001F5017"/>
    <w:rsid w:val="00200B8E"/>
    <w:rsid w:val="00203442"/>
    <w:rsid w:val="0020439C"/>
    <w:rsid w:val="002069E6"/>
    <w:rsid w:val="00207434"/>
    <w:rsid w:val="00207AD5"/>
    <w:rsid w:val="00216665"/>
    <w:rsid w:val="0022539D"/>
    <w:rsid w:val="002260DD"/>
    <w:rsid w:val="00226583"/>
    <w:rsid w:val="00233134"/>
    <w:rsid w:val="00233E46"/>
    <w:rsid w:val="00235283"/>
    <w:rsid w:val="00235CD5"/>
    <w:rsid w:val="00236BB0"/>
    <w:rsid w:val="00237A89"/>
    <w:rsid w:val="0024068E"/>
    <w:rsid w:val="00245B5F"/>
    <w:rsid w:val="00247276"/>
    <w:rsid w:val="0025335C"/>
    <w:rsid w:val="0025495D"/>
    <w:rsid w:val="00256BB5"/>
    <w:rsid w:val="00257E83"/>
    <w:rsid w:val="00261C7A"/>
    <w:rsid w:val="002633F9"/>
    <w:rsid w:val="00263F53"/>
    <w:rsid w:val="002640AF"/>
    <w:rsid w:val="002656BC"/>
    <w:rsid w:val="00271DEA"/>
    <w:rsid w:val="00274A43"/>
    <w:rsid w:val="00275A46"/>
    <w:rsid w:val="00276EB2"/>
    <w:rsid w:val="00277B68"/>
    <w:rsid w:val="002848DD"/>
    <w:rsid w:val="002850E6"/>
    <w:rsid w:val="00286D1A"/>
    <w:rsid w:val="002871BE"/>
    <w:rsid w:val="002871EB"/>
    <w:rsid w:val="0028776E"/>
    <w:rsid w:val="00293CC6"/>
    <w:rsid w:val="00296C68"/>
    <w:rsid w:val="00297448"/>
    <w:rsid w:val="002A0282"/>
    <w:rsid w:val="002A0E44"/>
    <w:rsid w:val="002A6C36"/>
    <w:rsid w:val="002B2025"/>
    <w:rsid w:val="002B2170"/>
    <w:rsid w:val="002B2702"/>
    <w:rsid w:val="002B2B64"/>
    <w:rsid w:val="002B556C"/>
    <w:rsid w:val="002B59A0"/>
    <w:rsid w:val="002B6CFE"/>
    <w:rsid w:val="002B7B7F"/>
    <w:rsid w:val="002B7CEE"/>
    <w:rsid w:val="002C05ED"/>
    <w:rsid w:val="002C1B63"/>
    <w:rsid w:val="002C1D1C"/>
    <w:rsid w:val="002C44A2"/>
    <w:rsid w:val="002C6DBF"/>
    <w:rsid w:val="002D3F16"/>
    <w:rsid w:val="002D5A4B"/>
    <w:rsid w:val="002D7530"/>
    <w:rsid w:val="002E02FD"/>
    <w:rsid w:val="002F1207"/>
    <w:rsid w:val="002F12D4"/>
    <w:rsid w:val="002F1345"/>
    <w:rsid w:val="002F1543"/>
    <w:rsid w:val="002F2609"/>
    <w:rsid w:val="002F59DC"/>
    <w:rsid w:val="002F6F32"/>
    <w:rsid w:val="00300437"/>
    <w:rsid w:val="003016A7"/>
    <w:rsid w:val="00304575"/>
    <w:rsid w:val="00305E30"/>
    <w:rsid w:val="0030777C"/>
    <w:rsid w:val="00310627"/>
    <w:rsid w:val="00311F78"/>
    <w:rsid w:val="0031259B"/>
    <w:rsid w:val="00314135"/>
    <w:rsid w:val="00317766"/>
    <w:rsid w:val="00317E5E"/>
    <w:rsid w:val="00320D1B"/>
    <w:rsid w:val="00323DE4"/>
    <w:rsid w:val="00325755"/>
    <w:rsid w:val="00325D3A"/>
    <w:rsid w:val="00331B41"/>
    <w:rsid w:val="00334CD4"/>
    <w:rsid w:val="00335E31"/>
    <w:rsid w:val="00340C3E"/>
    <w:rsid w:val="00346C72"/>
    <w:rsid w:val="00346F09"/>
    <w:rsid w:val="00350880"/>
    <w:rsid w:val="00351C5B"/>
    <w:rsid w:val="00351E00"/>
    <w:rsid w:val="00361F9A"/>
    <w:rsid w:val="00363873"/>
    <w:rsid w:val="00365A1C"/>
    <w:rsid w:val="00370092"/>
    <w:rsid w:val="0037472A"/>
    <w:rsid w:val="00374E50"/>
    <w:rsid w:val="00375126"/>
    <w:rsid w:val="00376F51"/>
    <w:rsid w:val="00381906"/>
    <w:rsid w:val="00381AD7"/>
    <w:rsid w:val="00382FC3"/>
    <w:rsid w:val="0038372A"/>
    <w:rsid w:val="003839EE"/>
    <w:rsid w:val="00387941"/>
    <w:rsid w:val="00387D09"/>
    <w:rsid w:val="00390A9E"/>
    <w:rsid w:val="00390E54"/>
    <w:rsid w:val="00394184"/>
    <w:rsid w:val="003A1DC2"/>
    <w:rsid w:val="003A7D34"/>
    <w:rsid w:val="003B46AC"/>
    <w:rsid w:val="003B6006"/>
    <w:rsid w:val="003C0BD6"/>
    <w:rsid w:val="003C0D4C"/>
    <w:rsid w:val="003C16E9"/>
    <w:rsid w:val="003C1ABE"/>
    <w:rsid w:val="003C6267"/>
    <w:rsid w:val="003D234F"/>
    <w:rsid w:val="003D3BF6"/>
    <w:rsid w:val="003D56B2"/>
    <w:rsid w:val="003E4776"/>
    <w:rsid w:val="003E5417"/>
    <w:rsid w:val="003E6EE3"/>
    <w:rsid w:val="003F177B"/>
    <w:rsid w:val="003F3594"/>
    <w:rsid w:val="003F4EA4"/>
    <w:rsid w:val="003F6A0A"/>
    <w:rsid w:val="00404594"/>
    <w:rsid w:val="00404AE7"/>
    <w:rsid w:val="00405EF9"/>
    <w:rsid w:val="0041023B"/>
    <w:rsid w:val="004122DE"/>
    <w:rsid w:val="0041438F"/>
    <w:rsid w:val="004159D1"/>
    <w:rsid w:val="00417411"/>
    <w:rsid w:val="004201E5"/>
    <w:rsid w:val="004212F7"/>
    <w:rsid w:val="004234AA"/>
    <w:rsid w:val="00424F9B"/>
    <w:rsid w:val="0042725B"/>
    <w:rsid w:val="00430299"/>
    <w:rsid w:val="004314A9"/>
    <w:rsid w:val="00433364"/>
    <w:rsid w:val="0043338A"/>
    <w:rsid w:val="00433D25"/>
    <w:rsid w:val="00435F92"/>
    <w:rsid w:val="00441A8A"/>
    <w:rsid w:val="00442784"/>
    <w:rsid w:val="00444DF0"/>
    <w:rsid w:val="00445702"/>
    <w:rsid w:val="004517B1"/>
    <w:rsid w:val="00456D88"/>
    <w:rsid w:val="0046016A"/>
    <w:rsid w:val="004603ED"/>
    <w:rsid w:val="00462EC5"/>
    <w:rsid w:val="0047047E"/>
    <w:rsid w:val="00477ADE"/>
    <w:rsid w:val="004804B3"/>
    <w:rsid w:val="00480E55"/>
    <w:rsid w:val="00481004"/>
    <w:rsid w:val="0048266F"/>
    <w:rsid w:val="004848DF"/>
    <w:rsid w:val="00485BE3"/>
    <w:rsid w:val="004866C3"/>
    <w:rsid w:val="00487D38"/>
    <w:rsid w:val="0049180C"/>
    <w:rsid w:val="00494D28"/>
    <w:rsid w:val="00496D97"/>
    <w:rsid w:val="00497A9A"/>
    <w:rsid w:val="004A3EDD"/>
    <w:rsid w:val="004B2F64"/>
    <w:rsid w:val="004B6317"/>
    <w:rsid w:val="004D18AF"/>
    <w:rsid w:val="004D2CD4"/>
    <w:rsid w:val="004D4173"/>
    <w:rsid w:val="004D53D9"/>
    <w:rsid w:val="004E2F2B"/>
    <w:rsid w:val="004E3165"/>
    <w:rsid w:val="004F3841"/>
    <w:rsid w:val="004F57C7"/>
    <w:rsid w:val="004F641E"/>
    <w:rsid w:val="00502548"/>
    <w:rsid w:val="0050472E"/>
    <w:rsid w:val="00506758"/>
    <w:rsid w:val="00515FB4"/>
    <w:rsid w:val="00525B4F"/>
    <w:rsid w:val="0052709E"/>
    <w:rsid w:val="00527709"/>
    <w:rsid w:val="00532644"/>
    <w:rsid w:val="00532F9D"/>
    <w:rsid w:val="005338F0"/>
    <w:rsid w:val="00533CB4"/>
    <w:rsid w:val="005363DE"/>
    <w:rsid w:val="00541EEB"/>
    <w:rsid w:val="00543B50"/>
    <w:rsid w:val="00544947"/>
    <w:rsid w:val="005659AD"/>
    <w:rsid w:val="0057046D"/>
    <w:rsid w:val="005719C3"/>
    <w:rsid w:val="005726C7"/>
    <w:rsid w:val="0057310C"/>
    <w:rsid w:val="005801F1"/>
    <w:rsid w:val="00580815"/>
    <w:rsid w:val="00581566"/>
    <w:rsid w:val="005857FB"/>
    <w:rsid w:val="00586B49"/>
    <w:rsid w:val="0059360D"/>
    <w:rsid w:val="00595147"/>
    <w:rsid w:val="00595C22"/>
    <w:rsid w:val="005A1716"/>
    <w:rsid w:val="005A6FA9"/>
    <w:rsid w:val="005B001B"/>
    <w:rsid w:val="005B1ABE"/>
    <w:rsid w:val="005B70E3"/>
    <w:rsid w:val="005C2FB8"/>
    <w:rsid w:val="005C307A"/>
    <w:rsid w:val="005C46D7"/>
    <w:rsid w:val="005C4817"/>
    <w:rsid w:val="005C57C1"/>
    <w:rsid w:val="005C7D76"/>
    <w:rsid w:val="005D036F"/>
    <w:rsid w:val="005D170B"/>
    <w:rsid w:val="005D3E13"/>
    <w:rsid w:val="005D6320"/>
    <w:rsid w:val="005E05C1"/>
    <w:rsid w:val="00603809"/>
    <w:rsid w:val="00603CF4"/>
    <w:rsid w:val="00606520"/>
    <w:rsid w:val="00620567"/>
    <w:rsid w:val="00620D91"/>
    <w:rsid w:val="0062493F"/>
    <w:rsid w:val="00626C56"/>
    <w:rsid w:val="006334EA"/>
    <w:rsid w:val="00633E03"/>
    <w:rsid w:val="00642BC0"/>
    <w:rsid w:val="00651D9F"/>
    <w:rsid w:val="0065574B"/>
    <w:rsid w:val="00655E19"/>
    <w:rsid w:val="00657314"/>
    <w:rsid w:val="006657C6"/>
    <w:rsid w:val="00665B19"/>
    <w:rsid w:val="006674BF"/>
    <w:rsid w:val="006748CD"/>
    <w:rsid w:val="006807BB"/>
    <w:rsid w:val="00682717"/>
    <w:rsid w:val="0068367E"/>
    <w:rsid w:val="00683A7C"/>
    <w:rsid w:val="00683D28"/>
    <w:rsid w:val="00693FF4"/>
    <w:rsid w:val="006940D2"/>
    <w:rsid w:val="006A3EBF"/>
    <w:rsid w:val="006A5C25"/>
    <w:rsid w:val="006A63DF"/>
    <w:rsid w:val="006B04EF"/>
    <w:rsid w:val="006B4271"/>
    <w:rsid w:val="006B4E67"/>
    <w:rsid w:val="006B5572"/>
    <w:rsid w:val="006B7132"/>
    <w:rsid w:val="006C2AA6"/>
    <w:rsid w:val="006C4492"/>
    <w:rsid w:val="006D623E"/>
    <w:rsid w:val="006E2F0C"/>
    <w:rsid w:val="006E6FDE"/>
    <w:rsid w:val="006E749C"/>
    <w:rsid w:val="006F047D"/>
    <w:rsid w:val="006F44DA"/>
    <w:rsid w:val="006F47BA"/>
    <w:rsid w:val="006F6219"/>
    <w:rsid w:val="006F77E6"/>
    <w:rsid w:val="007102CB"/>
    <w:rsid w:val="00711A41"/>
    <w:rsid w:val="007124DE"/>
    <w:rsid w:val="00713FB3"/>
    <w:rsid w:val="007168B3"/>
    <w:rsid w:val="007218CA"/>
    <w:rsid w:val="00723FE9"/>
    <w:rsid w:val="00724DC1"/>
    <w:rsid w:val="00725185"/>
    <w:rsid w:val="00730201"/>
    <w:rsid w:val="00732550"/>
    <w:rsid w:val="00732A9C"/>
    <w:rsid w:val="00734EBE"/>
    <w:rsid w:val="00737AE8"/>
    <w:rsid w:val="007401DA"/>
    <w:rsid w:val="00740E4F"/>
    <w:rsid w:val="007416F6"/>
    <w:rsid w:val="00753160"/>
    <w:rsid w:val="007541A4"/>
    <w:rsid w:val="007619C2"/>
    <w:rsid w:val="00765A3F"/>
    <w:rsid w:val="00775BE2"/>
    <w:rsid w:val="00782B05"/>
    <w:rsid w:val="007847ED"/>
    <w:rsid w:val="00784B7B"/>
    <w:rsid w:val="00786417"/>
    <w:rsid w:val="007867F0"/>
    <w:rsid w:val="00792A07"/>
    <w:rsid w:val="00792B0B"/>
    <w:rsid w:val="00794E15"/>
    <w:rsid w:val="0079644B"/>
    <w:rsid w:val="00796E27"/>
    <w:rsid w:val="007A1614"/>
    <w:rsid w:val="007A2542"/>
    <w:rsid w:val="007A3720"/>
    <w:rsid w:val="007A6623"/>
    <w:rsid w:val="007B0323"/>
    <w:rsid w:val="007B54AF"/>
    <w:rsid w:val="007B5A9B"/>
    <w:rsid w:val="007B5F8C"/>
    <w:rsid w:val="007D2958"/>
    <w:rsid w:val="007D3036"/>
    <w:rsid w:val="007D543A"/>
    <w:rsid w:val="007D573D"/>
    <w:rsid w:val="007D7B85"/>
    <w:rsid w:val="007E6589"/>
    <w:rsid w:val="007F0D30"/>
    <w:rsid w:val="007F22DA"/>
    <w:rsid w:val="007F47C6"/>
    <w:rsid w:val="007F5A55"/>
    <w:rsid w:val="00801499"/>
    <w:rsid w:val="00801504"/>
    <w:rsid w:val="00801C05"/>
    <w:rsid w:val="0080394F"/>
    <w:rsid w:val="008054A8"/>
    <w:rsid w:val="008059C5"/>
    <w:rsid w:val="00811CEA"/>
    <w:rsid w:val="008244E3"/>
    <w:rsid w:val="00830B49"/>
    <w:rsid w:val="00832B43"/>
    <w:rsid w:val="00836E53"/>
    <w:rsid w:val="00840EF2"/>
    <w:rsid w:val="00841705"/>
    <w:rsid w:val="008425A3"/>
    <w:rsid w:val="00846831"/>
    <w:rsid w:val="00851A31"/>
    <w:rsid w:val="00853DE6"/>
    <w:rsid w:val="0085580A"/>
    <w:rsid w:val="00856233"/>
    <w:rsid w:val="00860D38"/>
    <w:rsid w:val="00862505"/>
    <w:rsid w:val="00866329"/>
    <w:rsid w:val="00873431"/>
    <w:rsid w:val="00873855"/>
    <w:rsid w:val="00875C48"/>
    <w:rsid w:val="008812FA"/>
    <w:rsid w:val="0088130B"/>
    <w:rsid w:val="00882800"/>
    <w:rsid w:val="008850A1"/>
    <w:rsid w:val="0089012D"/>
    <w:rsid w:val="00890EF7"/>
    <w:rsid w:val="00892AF0"/>
    <w:rsid w:val="00895BC0"/>
    <w:rsid w:val="008A11C1"/>
    <w:rsid w:val="008A28F7"/>
    <w:rsid w:val="008A416C"/>
    <w:rsid w:val="008B4998"/>
    <w:rsid w:val="008C0FF3"/>
    <w:rsid w:val="008C1C8C"/>
    <w:rsid w:val="008C2C8D"/>
    <w:rsid w:val="008C4C13"/>
    <w:rsid w:val="008D1514"/>
    <w:rsid w:val="008D3A1C"/>
    <w:rsid w:val="008E07E9"/>
    <w:rsid w:val="008E2AD6"/>
    <w:rsid w:val="008E2D0D"/>
    <w:rsid w:val="008E760D"/>
    <w:rsid w:val="008F0E3F"/>
    <w:rsid w:val="008F2787"/>
    <w:rsid w:val="008F46F1"/>
    <w:rsid w:val="008F523C"/>
    <w:rsid w:val="00903A71"/>
    <w:rsid w:val="00906D43"/>
    <w:rsid w:val="00910C88"/>
    <w:rsid w:val="0091258F"/>
    <w:rsid w:val="00912E41"/>
    <w:rsid w:val="00913231"/>
    <w:rsid w:val="00916176"/>
    <w:rsid w:val="0091617F"/>
    <w:rsid w:val="009219BC"/>
    <w:rsid w:val="0092335B"/>
    <w:rsid w:val="00924800"/>
    <w:rsid w:val="009252A2"/>
    <w:rsid w:val="00926A06"/>
    <w:rsid w:val="0093000C"/>
    <w:rsid w:val="00935510"/>
    <w:rsid w:val="00937278"/>
    <w:rsid w:val="00937E83"/>
    <w:rsid w:val="00941113"/>
    <w:rsid w:val="00946418"/>
    <w:rsid w:val="00951596"/>
    <w:rsid w:val="00951E8D"/>
    <w:rsid w:val="0096173F"/>
    <w:rsid w:val="009621DE"/>
    <w:rsid w:val="00965845"/>
    <w:rsid w:val="009661D4"/>
    <w:rsid w:val="00975273"/>
    <w:rsid w:val="009767AF"/>
    <w:rsid w:val="0098235D"/>
    <w:rsid w:val="00983F3C"/>
    <w:rsid w:val="009865A2"/>
    <w:rsid w:val="00986DA9"/>
    <w:rsid w:val="009913C0"/>
    <w:rsid w:val="009939A0"/>
    <w:rsid w:val="009A1075"/>
    <w:rsid w:val="009A335A"/>
    <w:rsid w:val="009A5687"/>
    <w:rsid w:val="009B2370"/>
    <w:rsid w:val="009C1714"/>
    <w:rsid w:val="009C30DB"/>
    <w:rsid w:val="009C4393"/>
    <w:rsid w:val="009C65C5"/>
    <w:rsid w:val="009D4C8B"/>
    <w:rsid w:val="009E01DA"/>
    <w:rsid w:val="009F0193"/>
    <w:rsid w:val="009F094C"/>
    <w:rsid w:val="009F350B"/>
    <w:rsid w:val="009F65BA"/>
    <w:rsid w:val="00A00B31"/>
    <w:rsid w:val="00A01945"/>
    <w:rsid w:val="00A03426"/>
    <w:rsid w:val="00A04871"/>
    <w:rsid w:val="00A056D9"/>
    <w:rsid w:val="00A12615"/>
    <w:rsid w:val="00A12648"/>
    <w:rsid w:val="00A14C9A"/>
    <w:rsid w:val="00A16D98"/>
    <w:rsid w:val="00A174C4"/>
    <w:rsid w:val="00A23FD7"/>
    <w:rsid w:val="00A24016"/>
    <w:rsid w:val="00A333E3"/>
    <w:rsid w:val="00A35B6F"/>
    <w:rsid w:val="00A37736"/>
    <w:rsid w:val="00A428BA"/>
    <w:rsid w:val="00A4455A"/>
    <w:rsid w:val="00A447E4"/>
    <w:rsid w:val="00A50825"/>
    <w:rsid w:val="00A57223"/>
    <w:rsid w:val="00A60967"/>
    <w:rsid w:val="00A70096"/>
    <w:rsid w:val="00A70432"/>
    <w:rsid w:val="00A75ABD"/>
    <w:rsid w:val="00A763FC"/>
    <w:rsid w:val="00A7651E"/>
    <w:rsid w:val="00A87FD8"/>
    <w:rsid w:val="00A9007E"/>
    <w:rsid w:val="00A90582"/>
    <w:rsid w:val="00A907AF"/>
    <w:rsid w:val="00A90CC0"/>
    <w:rsid w:val="00A912B6"/>
    <w:rsid w:val="00A9145F"/>
    <w:rsid w:val="00A92235"/>
    <w:rsid w:val="00A956BB"/>
    <w:rsid w:val="00A95903"/>
    <w:rsid w:val="00AA1F4D"/>
    <w:rsid w:val="00AA690A"/>
    <w:rsid w:val="00AB4775"/>
    <w:rsid w:val="00AB573A"/>
    <w:rsid w:val="00AB57F3"/>
    <w:rsid w:val="00AC25D1"/>
    <w:rsid w:val="00AC319C"/>
    <w:rsid w:val="00AC66B1"/>
    <w:rsid w:val="00AC78B9"/>
    <w:rsid w:val="00AC7A1A"/>
    <w:rsid w:val="00AD1E4A"/>
    <w:rsid w:val="00AD6A42"/>
    <w:rsid w:val="00AE0C98"/>
    <w:rsid w:val="00AE460D"/>
    <w:rsid w:val="00AE6873"/>
    <w:rsid w:val="00AE76E2"/>
    <w:rsid w:val="00AF1CEA"/>
    <w:rsid w:val="00AF4726"/>
    <w:rsid w:val="00AF4CC2"/>
    <w:rsid w:val="00AF51F2"/>
    <w:rsid w:val="00AF63C2"/>
    <w:rsid w:val="00AF7B78"/>
    <w:rsid w:val="00B01574"/>
    <w:rsid w:val="00B02167"/>
    <w:rsid w:val="00B02C11"/>
    <w:rsid w:val="00B03D7C"/>
    <w:rsid w:val="00B109B6"/>
    <w:rsid w:val="00B12849"/>
    <w:rsid w:val="00B14BC4"/>
    <w:rsid w:val="00B1555D"/>
    <w:rsid w:val="00B16E59"/>
    <w:rsid w:val="00B25FFA"/>
    <w:rsid w:val="00B26CE0"/>
    <w:rsid w:val="00B27E3A"/>
    <w:rsid w:val="00B30123"/>
    <w:rsid w:val="00B30695"/>
    <w:rsid w:val="00B34A22"/>
    <w:rsid w:val="00B4374F"/>
    <w:rsid w:val="00B45BEE"/>
    <w:rsid w:val="00B46041"/>
    <w:rsid w:val="00B47399"/>
    <w:rsid w:val="00B47E86"/>
    <w:rsid w:val="00B50CD8"/>
    <w:rsid w:val="00B577CE"/>
    <w:rsid w:val="00B6015F"/>
    <w:rsid w:val="00B602AE"/>
    <w:rsid w:val="00B64A8F"/>
    <w:rsid w:val="00B65C2B"/>
    <w:rsid w:val="00B70FB2"/>
    <w:rsid w:val="00B730DF"/>
    <w:rsid w:val="00B776F5"/>
    <w:rsid w:val="00B77A8C"/>
    <w:rsid w:val="00B80780"/>
    <w:rsid w:val="00B808A2"/>
    <w:rsid w:val="00B80A67"/>
    <w:rsid w:val="00B827BD"/>
    <w:rsid w:val="00B87139"/>
    <w:rsid w:val="00BA4C59"/>
    <w:rsid w:val="00BA57E1"/>
    <w:rsid w:val="00BA7156"/>
    <w:rsid w:val="00BB2F48"/>
    <w:rsid w:val="00BB552F"/>
    <w:rsid w:val="00BB6C27"/>
    <w:rsid w:val="00BC3751"/>
    <w:rsid w:val="00BD1A9B"/>
    <w:rsid w:val="00BD467F"/>
    <w:rsid w:val="00BD47FD"/>
    <w:rsid w:val="00BE16C6"/>
    <w:rsid w:val="00BE2B71"/>
    <w:rsid w:val="00BE3F0F"/>
    <w:rsid w:val="00BE55FA"/>
    <w:rsid w:val="00BE6540"/>
    <w:rsid w:val="00BF0196"/>
    <w:rsid w:val="00BF043A"/>
    <w:rsid w:val="00BF04A4"/>
    <w:rsid w:val="00BF6AE7"/>
    <w:rsid w:val="00C01C2A"/>
    <w:rsid w:val="00C020DE"/>
    <w:rsid w:val="00C06669"/>
    <w:rsid w:val="00C07AE7"/>
    <w:rsid w:val="00C11AD4"/>
    <w:rsid w:val="00C146B9"/>
    <w:rsid w:val="00C1740A"/>
    <w:rsid w:val="00C174D9"/>
    <w:rsid w:val="00C17A02"/>
    <w:rsid w:val="00C21E3C"/>
    <w:rsid w:val="00C239C6"/>
    <w:rsid w:val="00C26485"/>
    <w:rsid w:val="00C2702D"/>
    <w:rsid w:val="00C32412"/>
    <w:rsid w:val="00C3360F"/>
    <w:rsid w:val="00C375D2"/>
    <w:rsid w:val="00C42888"/>
    <w:rsid w:val="00C436E2"/>
    <w:rsid w:val="00C456B5"/>
    <w:rsid w:val="00C47304"/>
    <w:rsid w:val="00C50388"/>
    <w:rsid w:val="00C5098E"/>
    <w:rsid w:val="00C523C8"/>
    <w:rsid w:val="00C537F7"/>
    <w:rsid w:val="00C600F3"/>
    <w:rsid w:val="00C70D37"/>
    <w:rsid w:val="00C71F8A"/>
    <w:rsid w:val="00C73256"/>
    <w:rsid w:val="00C73CE1"/>
    <w:rsid w:val="00C7403C"/>
    <w:rsid w:val="00C75145"/>
    <w:rsid w:val="00C763AA"/>
    <w:rsid w:val="00C76411"/>
    <w:rsid w:val="00C776E5"/>
    <w:rsid w:val="00C7779A"/>
    <w:rsid w:val="00C77D16"/>
    <w:rsid w:val="00C81E93"/>
    <w:rsid w:val="00C82DF4"/>
    <w:rsid w:val="00C83FC5"/>
    <w:rsid w:val="00C8494A"/>
    <w:rsid w:val="00C9048C"/>
    <w:rsid w:val="00C904CC"/>
    <w:rsid w:val="00C96046"/>
    <w:rsid w:val="00C96E3B"/>
    <w:rsid w:val="00C97A7A"/>
    <w:rsid w:val="00CA3662"/>
    <w:rsid w:val="00CA67F8"/>
    <w:rsid w:val="00CB181E"/>
    <w:rsid w:val="00CB21C8"/>
    <w:rsid w:val="00CB479A"/>
    <w:rsid w:val="00CB695B"/>
    <w:rsid w:val="00CC1D47"/>
    <w:rsid w:val="00CC2504"/>
    <w:rsid w:val="00CC6AAE"/>
    <w:rsid w:val="00CD13DA"/>
    <w:rsid w:val="00CD1B62"/>
    <w:rsid w:val="00CD1B94"/>
    <w:rsid w:val="00CE0D28"/>
    <w:rsid w:val="00CE2BC9"/>
    <w:rsid w:val="00CF1227"/>
    <w:rsid w:val="00CF1C61"/>
    <w:rsid w:val="00CF663A"/>
    <w:rsid w:val="00D0258D"/>
    <w:rsid w:val="00D10F80"/>
    <w:rsid w:val="00D111A1"/>
    <w:rsid w:val="00D11FC0"/>
    <w:rsid w:val="00D13762"/>
    <w:rsid w:val="00D146F2"/>
    <w:rsid w:val="00D15EB2"/>
    <w:rsid w:val="00D166B1"/>
    <w:rsid w:val="00D16F3F"/>
    <w:rsid w:val="00D17273"/>
    <w:rsid w:val="00D22446"/>
    <w:rsid w:val="00D25B58"/>
    <w:rsid w:val="00D271F9"/>
    <w:rsid w:val="00D30F14"/>
    <w:rsid w:val="00D3263C"/>
    <w:rsid w:val="00D4092A"/>
    <w:rsid w:val="00D46CB1"/>
    <w:rsid w:val="00D5029C"/>
    <w:rsid w:val="00D50966"/>
    <w:rsid w:val="00D55C98"/>
    <w:rsid w:val="00D56936"/>
    <w:rsid w:val="00D56B00"/>
    <w:rsid w:val="00D619C7"/>
    <w:rsid w:val="00D6288F"/>
    <w:rsid w:val="00D62BB5"/>
    <w:rsid w:val="00D65289"/>
    <w:rsid w:val="00D7119F"/>
    <w:rsid w:val="00D7363B"/>
    <w:rsid w:val="00D82F72"/>
    <w:rsid w:val="00D8358C"/>
    <w:rsid w:val="00D83F9A"/>
    <w:rsid w:val="00D8601C"/>
    <w:rsid w:val="00D8783C"/>
    <w:rsid w:val="00D93061"/>
    <w:rsid w:val="00DA25DF"/>
    <w:rsid w:val="00DA384B"/>
    <w:rsid w:val="00DA6013"/>
    <w:rsid w:val="00DB16AF"/>
    <w:rsid w:val="00DB2792"/>
    <w:rsid w:val="00DB32FD"/>
    <w:rsid w:val="00DC5AE2"/>
    <w:rsid w:val="00DC6023"/>
    <w:rsid w:val="00DD2817"/>
    <w:rsid w:val="00DE1DEA"/>
    <w:rsid w:val="00DE38B2"/>
    <w:rsid w:val="00DE392C"/>
    <w:rsid w:val="00DE6A98"/>
    <w:rsid w:val="00DE6DED"/>
    <w:rsid w:val="00DE7BF1"/>
    <w:rsid w:val="00DF0238"/>
    <w:rsid w:val="00DF2984"/>
    <w:rsid w:val="00DF66BF"/>
    <w:rsid w:val="00E07966"/>
    <w:rsid w:val="00E106CA"/>
    <w:rsid w:val="00E11754"/>
    <w:rsid w:val="00E12BB5"/>
    <w:rsid w:val="00E15A3A"/>
    <w:rsid w:val="00E2264C"/>
    <w:rsid w:val="00E2307E"/>
    <w:rsid w:val="00E25696"/>
    <w:rsid w:val="00E27517"/>
    <w:rsid w:val="00E32679"/>
    <w:rsid w:val="00E3323A"/>
    <w:rsid w:val="00E3473C"/>
    <w:rsid w:val="00E37648"/>
    <w:rsid w:val="00E3783B"/>
    <w:rsid w:val="00E400C7"/>
    <w:rsid w:val="00E402C9"/>
    <w:rsid w:val="00E411BC"/>
    <w:rsid w:val="00E4382A"/>
    <w:rsid w:val="00E463AC"/>
    <w:rsid w:val="00E46C07"/>
    <w:rsid w:val="00E46F85"/>
    <w:rsid w:val="00E5203E"/>
    <w:rsid w:val="00E562DD"/>
    <w:rsid w:val="00E56954"/>
    <w:rsid w:val="00E5707A"/>
    <w:rsid w:val="00E60974"/>
    <w:rsid w:val="00E60FAB"/>
    <w:rsid w:val="00E639A5"/>
    <w:rsid w:val="00E63B7D"/>
    <w:rsid w:val="00E71993"/>
    <w:rsid w:val="00E73BE5"/>
    <w:rsid w:val="00E82942"/>
    <w:rsid w:val="00E90068"/>
    <w:rsid w:val="00E92C33"/>
    <w:rsid w:val="00E92D28"/>
    <w:rsid w:val="00EA0E45"/>
    <w:rsid w:val="00EA1BEF"/>
    <w:rsid w:val="00EA285D"/>
    <w:rsid w:val="00EA2932"/>
    <w:rsid w:val="00EA2F80"/>
    <w:rsid w:val="00EA4105"/>
    <w:rsid w:val="00EA764D"/>
    <w:rsid w:val="00EB3160"/>
    <w:rsid w:val="00EB3B1F"/>
    <w:rsid w:val="00EB738E"/>
    <w:rsid w:val="00EC1A9C"/>
    <w:rsid w:val="00EC1FB3"/>
    <w:rsid w:val="00EC655B"/>
    <w:rsid w:val="00EC6B9C"/>
    <w:rsid w:val="00EC7716"/>
    <w:rsid w:val="00ED1944"/>
    <w:rsid w:val="00ED44BC"/>
    <w:rsid w:val="00ED495E"/>
    <w:rsid w:val="00EE0026"/>
    <w:rsid w:val="00EE0DE3"/>
    <w:rsid w:val="00EE1339"/>
    <w:rsid w:val="00EE23E6"/>
    <w:rsid w:val="00EE262C"/>
    <w:rsid w:val="00EE33B4"/>
    <w:rsid w:val="00EE3798"/>
    <w:rsid w:val="00EE3CC9"/>
    <w:rsid w:val="00EE5C21"/>
    <w:rsid w:val="00EE6F40"/>
    <w:rsid w:val="00EE7793"/>
    <w:rsid w:val="00EF1079"/>
    <w:rsid w:val="00EF2EFC"/>
    <w:rsid w:val="00EF4B31"/>
    <w:rsid w:val="00F00B1C"/>
    <w:rsid w:val="00F14469"/>
    <w:rsid w:val="00F14626"/>
    <w:rsid w:val="00F14E8A"/>
    <w:rsid w:val="00F153F5"/>
    <w:rsid w:val="00F17FC8"/>
    <w:rsid w:val="00F2697A"/>
    <w:rsid w:val="00F30605"/>
    <w:rsid w:val="00F327A8"/>
    <w:rsid w:val="00F33C7E"/>
    <w:rsid w:val="00F355D2"/>
    <w:rsid w:val="00F43597"/>
    <w:rsid w:val="00F446A7"/>
    <w:rsid w:val="00F51E69"/>
    <w:rsid w:val="00F55FA2"/>
    <w:rsid w:val="00F570CF"/>
    <w:rsid w:val="00F61611"/>
    <w:rsid w:val="00F62C23"/>
    <w:rsid w:val="00F64216"/>
    <w:rsid w:val="00F65B01"/>
    <w:rsid w:val="00F74C3B"/>
    <w:rsid w:val="00F7654C"/>
    <w:rsid w:val="00F8014D"/>
    <w:rsid w:val="00F80C4E"/>
    <w:rsid w:val="00F842DB"/>
    <w:rsid w:val="00F86403"/>
    <w:rsid w:val="00F866A5"/>
    <w:rsid w:val="00F90E9F"/>
    <w:rsid w:val="00F9678A"/>
    <w:rsid w:val="00FA2F22"/>
    <w:rsid w:val="00FA5D52"/>
    <w:rsid w:val="00FA76D5"/>
    <w:rsid w:val="00FA7F65"/>
    <w:rsid w:val="00FB1B54"/>
    <w:rsid w:val="00FB1D79"/>
    <w:rsid w:val="00FC0769"/>
    <w:rsid w:val="00FC3B96"/>
    <w:rsid w:val="00FC3CF2"/>
    <w:rsid w:val="00FC5BC6"/>
    <w:rsid w:val="00FD4282"/>
    <w:rsid w:val="00FD5821"/>
    <w:rsid w:val="00FF0705"/>
    <w:rsid w:val="00FF1278"/>
    <w:rsid w:val="00FF13B6"/>
    <w:rsid w:val="00FF32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hapeDefaults>
    <o:shapedefaults v:ext="edit" spidmax="1026"/>
    <o:shapelayout v:ext="edit">
      <o:idmap v:ext="edit" data="1"/>
    </o:shapelayout>
  </w:shapeDefaults>
  <w:decimalSymbol w:val="."/>
  <w:listSeparator w:val=","/>
  <w14:docId w14:val="1E4BFCF3"/>
  <w15:docId w15:val="{BF2B497A-5F8E-4FF6-A2D8-BD3F46D22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32FD"/>
    <w:pPr>
      <w:widowControl w:val="0"/>
      <w:suppressAutoHyphens/>
      <w:spacing w:after="0" w:line="240" w:lineRule="auto"/>
    </w:pPr>
    <w:rPr>
      <w:rFonts w:ascii="Times New Roman" w:eastAsia="Arial Unicode MS" w:hAnsi="Times New Roman" w:cs="Times New Roman"/>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32FD"/>
    <w:pPr>
      <w:ind w:left="720"/>
      <w:contextualSpacing/>
    </w:pPr>
  </w:style>
  <w:style w:type="paragraph" w:styleId="Header">
    <w:name w:val="header"/>
    <w:basedOn w:val="Normal"/>
    <w:link w:val="HeaderChar"/>
    <w:uiPriority w:val="99"/>
    <w:unhideWhenUsed/>
    <w:rsid w:val="00EE23E6"/>
    <w:pPr>
      <w:tabs>
        <w:tab w:val="center" w:pos="4680"/>
        <w:tab w:val="right" w:pos="9360"/>
      </w:tabs>
    </w:pPr>
  </w:style>
  <w:style w:type="character" w:customStyle="1" w:styleId="HeaderChar">
    <w:name w:val="Header Char"/>
    <w:basedOn w:val="DefaultParagraphFont"/>
    <w:link w:val="Header"/>
    <w:uiPriority w:val="99"/>
    <w:rsid w:val="00EE23E6"/>
    <w:rPr>
      <w:rFonts w:ascii="Times New Roman" w:eastAsia="Arial Unicode MS" w:hAnsi="Times New Roman" w:cs="Times New Roman"/>
      <w:kern w:val="2"/>
      <w:sz w:val="24"/>
      <w:szCs w:val="24"/>
    </w:rPr>
  </w:style>
  <w:style w:type="paragraph" w:styleId="Footer">
    <w:name w:val="footer"/>
    <w:basedOn w:val="Normal"/>
    <w:link w:val="FooterChar"/>
    <w:uiPriority w:val="99"/>
    <w:unhideWhenUsed/>
    <w:rsid w:val="00EE23E6"/>
    <w:pPr>
      <w:tabs>
        <w:tab w:val="center" w:pos="4680"/>
        <w:tab w:val="right" w:pos="9360"/>
      </w:tabs>
    </w:pPr>
  </w:style>
  <w:style w:type="character" w:customStyle="1" w:styleId="FooterChar">
    <w:name w:val="Footer Char"/>
    <w:basedOn w:val="DefaultParagraphFont"/>
    <w:link w:val="Footer"/>
    <w:uiPriority w:val="99"/>
    <w:rsid w:val="00EE23E6"/>
    <w:rPr>
      <w:rFonts w:ascii="Times New Roman" w:eastAsia="Arial Unicode MS" w:hAnsi="Times New Roman" w:cs="Times New Roman"/>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F7D76F-07CD-435B-91C9-0AD8C5A60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05</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i</dc:creator>
  <cp:lastModifiedBy>Amy Baker</cp:lastModifiedBy>
  <cp:revision>3</cp:revision>
  <dcterms:created xsi:type="dcterms:W3CDTF">2019-01-16T21:05:00Z</dcterms:created>
  <dcterms:modified xsi:type="dcterms:W3CDTF">2019-01-16T21:11:00Z</dcterms:modified>
</cp:coreProperties>
</file>